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EF183" w14:textId="77777777" w:rsidR="00C91056" w:rsidRPr="00D52979" w:rsidRDefault="00C91056" w:rsidP="00C91056">
      <w:pPr>
        <w:framePr w:hSpace="180" w:wrap="around" w:vAnchor="page" w:hAnchor="margin" w:y="676"/>
        <w:tabs>
          <w:tab w:val="left" w:pos="252"/>
        </w:tabs>
        <w:snapToGrid w:val="0"/>
        <w:jc w:val="center"/>
        <w:rPr>
          <w:rFonts w:ascii="Arial" w:hAnsi="Arial" w:cs="Arial"/>
          <w:sz w:val="12"/>
          <w:szCs w:val="12"/>
        </w:rPr>
      </w:pPr>
      <w:bookmarkStart w:id="0" w:name="_GoBack"/>
      <w:bookmarkEnd w:id="0"/>
      <w:r w:rsidRPr="00D52979">
        <w:rPr>
          <w:b/>
          <w:sz w:val="36"/>
          <w:szCs w:val="36"/>
        </w:rPr>
        <w:t>Graduate School</w:t>
      </w:r>
    </w:p>
    <w:p w14:paraId="6533ED27" w14:textId="77777777" w:rsidR="00C91056" w:rsidRDefault="00C91056" w:rsidP="00C91056">
      <w:pPr>
        <w:framePr w:hSpace="180" w:wrap="around" w:vAnchor="page" w:hAnchor="margin" w:y="676"/>
        <w:tabs>
          <w:tab w:val="left" w:pos="252"/>
        </w:tabs>
        <w:snapToGrid w:val="0"/>
        <w:jc w:val="center"/>
        <w:rPr>
          <w:sz w:val="30"/>
          <w:szCs w:val="30"/>
        </w:rPr>
      </w:pPr>
      <w:r>
        <w:rPr>
          <w:sz w:val="30"/>
          <w:szCs w:val="30"/>
        </w:rPr>
        <w:t>Doctor of Philosophy (PhD)</w:t>
      </w:r>
    </w:p>
    <w:p w14:paraId="141DE4B6" w14:textId="77777777" w:rsidR="00474D32" w:rsidRDefault="00855F2A" w:rsidP="00C91056">
      <w:pPr>
        <w:jc w:val="center"/>
        <w:rPr>
          <w:sz w:val="30"/>
          <w:szCs w:val="30"/>
        </w:rPr>
      </w:pPr>
      <w:r>
        <w:rPr>
          <w:rFonts w:eastAsiaTheme="minorEastAsia"/>
          <w:noProof/>
          <w:kern w:val="0"/>
          <w:lang w:eastAsia="zh-CN"/>
        </w:rPr>
        <mc:AlternateContent>
          <mc:Choice Requires="wps">
            <w:drawing>
              <wp:anchor distT="45720" distB="45720" distL="114300" distR="114300" simplePos="0" relativeHeight="251659264" behindDoc="0" locked="0" layoutInCell="1" allowOverlap="1" wp14:anchorId="15B65938" wp14:editId="0F8973B7">
                <wp:simplePos x="0" y="0"/>
                <wp:positionH relativeFrom="column">
                  <wp:posOffset>6063052</wp:posOffset>
                </wp:positionH>
                <wp:positionV relativeFrom="paragraph">
                  <wp:posOffset>-690113</wp:posOffset>
                </wp:positionV>
                <wp:extent cx="1078230" cy="273685"/>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273685"/>
                        </a:xfrm>
                        <a:prstGeom prst="rect">
                          <a:avLst/>
                        </a:prstGeom>
                        <a:solidFill>
                          <a:srgbClr val="FFFFFF"/>
                        </a:solidFill>
                        <a:ln w="9525">
                          <a:noFill/>
                          <a:miter lim="800000"/>
                          <a:headEnd/>
                          <a:tailEnd/>
                        </a:ln>
                      </wps:spPr>
                      <wps:txbx>
                        <w:txbxContent>
                          <w:p w14:paraId="7B757F12" w14:textId="77777777" w:rsidR="00855F2A" w:rsidRDefault="00855F2A" w:rsidP="00855F2A">
                            <w:pPr>
                              <w:rPr>
                                <w:b/>
                                <w:u w:val="single"/>
                              </w:rPr>
                            </w:pPr>
                            <w:r>
                              <w:rPr>
                                <w:b/>
                                <w:u w:val="single"/>
                              </w:rPr>
                              <w:t>Annex 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65938" id="_x0000_t202" coordsize="21600,21600" o:spt="202" path="m,l,21600r21600,l21600,xe">
                <v:stroke joinstyle="miter"/>
                <v:path gradientshapeok="t" o:connecttype="rect"/>
              </v:shapetype>
              <v:shape id="Text Box 1" o:spid="_x0000_s1026" type="#_x0000_t202" style="position:absolute;left:0;text-align:left;margin-left:477.4pt;margin-top:-54.35pt;width:84.9pt;height:21.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" stroked="f">
                <v:textbox style="mso-fit-shape-to-text:t">
                  <w:txbxContent>
                    <w:p w14:paraId="7B757F12" w14:textId="77777777" w:rsidR="00855F2A" w:rsidRDefault="00855F2A" w:rsidP="00855F2A">
                      <w:pPr>
                        <w:rPr>
                          <w:b/>
                          <w:u w:val="single"/>
                        </w:rPr>
                      </w:pPr>
                      <w:r>
                        <w:rPr>
                          <w:b/>
                          <w:u w:val="single"/>
                        </w:rPr>
                        <w:t>Annex II</w:t>
                      </w:r>
                    </w:p>
                  </w:txbxContent>
                </v:textbox>
              </v:shape>
            </w:pict>
          </mc:Fallback>
        </mc:AlternateContent>
      </w:r>
      <w:r w:rsidR="00C91056">
        <w:rPr>
          <w:sz w:val="30"/>
          <w:szCs w:val="30"/>
        </w:rPr>
        <w:t>Master of Philosophy (MPhil)</w:t>
      </w:r>
    </w:p>
    <w:p w14:paraId="59DBD10A" w14:textId="77777777" w:rsidR="00C91056" w:rsidRDefault="00C91056" w:rsidP="00C91056"/>
    <w:p w14:paraId="60EF4BF1" w14:textId="77777777" w:rsidR="00C91056" w:rsidRDefault="00C91056" w:rsidP="000E4485">
      <w:pPr>
        <w:jc w:val="center"/>
        <w:rPr>
          <w:sz w:val="22"/>
        </w:rPr>
      </w:pPr>
      <w:r w:rsidRPr="00C91056">
        <w:rPr>
          <w:b/>
          <w:sz w:val="28"/>
        </w:rPr>
        <w:t>Teaching, Research, and Support Duties Record Sheet</w:t>
      </w:r>
    </w:p>
    <w:p w14:paraId="57413830" w14:textId="77777777" w:rsidR="000E4485" w:rsidRPr="000E4485" w:rsidRDefault="000E4485" w:rsidP="000E4485">
      <w:pPr>
        <w:jc w:val="center"/>
        <w:rPr>
          <w:sz w:val="22"/>
        </w:rPr>
      </w:pPr>
    </w:p>
    <w:p w14:paraId="7C1568E5" w14:textId="77777777" w:rsidR="00254EE4" w:rsidRDefault="00254EE4" w:rsidP="00C91056">
      <w:pPr>
        <w:rPr>
          <w:sz w:val="22"/>
          <w:szCs w:val="22"/>
          <w:u w:val="single"/>
        </w:rPr>
      </w:pPr>
    </w:p>
    <w:p w14:paraId="5C6602C4" w14:textId="77777777" w:rsidR="00C91056" w:rsidRPr="000E4485" w:rsidRDefault="00C91056" w:rsidP="00C91056">
      <w:pPr>
        <w:rPr>
          <w:sz w:val="22"/>
          <w:szCs w:val="22"/>
          <w:u w:val="single"/>
        </w:rPr>
      </w:pPr>
      <w:r w:rsidRPr="000E4485">
        <w:rPr>
          <w:sz w:val="22"/>
          <w:szCs w:val="22"/>
          <w:u w:val="single"/>
        </w:rPr>
        <w:t>Notes:</w:t>
      </w:r>
    </w:p>
    <w:p w14:paraId="5084F07E" w14:textId="77777777" w:rsidR="00C91056" w:rsidRPr="000E4485" w:rsidRDefault="00C91056" w:rsidP="00017DB8">
      <w:pPr>
        <w:pStyle w:val="ListParagraph"/>
        <w:numPr>
          <w:ilvl w:val="0"/>
          <w:numId w:val="1"/>
        </w:numPr>
        <w:ind w:left="284" w:hanging="284"/>
        <w:jc w:val="both"/>
        <w:rPr>
          <w:sz w:val="22"/>
          <w:szCs w:val="22"/>
        </w:rPr>
      </w:pPr>
      <w:r w:rsidRPr="000E4485">
        <w:rPr>
          <w:sz w:val="22"/>
          <w:szCs w:val="22"/>
        </w:rPr>
        <w:t xml:space="preserve">Students are reminded to keep a timely record once </w:t>
      </w:r>
      <w:r w:rsidR="000E4CCB">
        <w:rPr>
          <w:sz w:val="22"/>
          <w:szCs w:val="22"/>
        </w:rPr>
        <w:t>they</w:t>
      </w:r>
      <w:r w:rsidRPr="000E4485">
        <w:rPr>
          <w:sz w:val="22"/>
          <w:szCs w:val="22"/>
        </w:rPr>
        <w:t xml:space="preserve"> have completed </w:t>
      </w:r>
      <w:r w:rsidR="000E4CCB">
        <w:rPr>
          <w:sz w:val="22"/>
          <w:szCs w:val="22"/>
        </w:rPr>
        <w:t>thei</w:t>
      </w:r>
      <w:r w:rsidRPr="000E4485">
        <w:rPr>
          <w:sz w:val="22"/>
          <w:szCs w:val="22"/>
        </w:rPr>
        <w:t>r teaching, research, and/or support duties.</w:t>
      </w:r>
    </w:p>
    <w:p w14:paraId="170B0311" w14:textId="77777777" w:rsidR="00B23E34" w:rsidRPr="000E4485" w:rsidRDefault="00B23E34" w:rsidP="00017DB8">
      <w:pPr>
        <w:pStyle w:val="ListParagraph"/>
        <w:numPr>
          <w:ilvl w:val="0"/>
          <w:numId w:val="1"/>
        </w:numPr>
        <w:ind w:left="284" w:hanging="284"/>
        <w:jc w:val="both"/>
        <w:rPr>
          <w:sz w:val="22"/>
          <w:szCs w:val="22"/>
        </w:rPr>
      </w:pPr>
      <w:r w:rsidRPr="000E4485">
        <w:rPr>
          <w:sz w:val="22"/>
          <w:szCs w:val="22"/>
        </w:rPr>
        <w:t xml:space="preserve">This form should only report </w:t>
      </w:r>
      <w:r w:rsidR="007212B8" w:rsidRPr="000E4485">
        <w:rPr>
          <w:sz w:val="22"/>
          <w:szCs w:val="22"/>
        </w:rPr>
        <w:t xml:space="preserve">the prescribed </w:t>
      </w:r>
      <w:r w:rsidRPr="000E4485">
        <w:rPr>
          <w:sz w:val="22"/>
          <w:szCs w:val="22"/>
        </w:rPr>
        <w:t>teaching, research, and/or other support duties taken under the Research Postgraduate Studentship</w:t>
      </w:r>
      <w:r w:rsidR="00017DB8" w:rsidRPr="000E4485">
        <w:rPr>
          <w:sz w:val="22"/>
          <w:szCs w:val="22"/>
        </w:rPr>
        <w:t>/Hong Kong PhD Fellowship Scheme</w:t>
      </w:r>
      <w:r w:rsidRPr="000E4485">
        <w:rPr>
          <w:sz w:val="22"/>
          <w:szCs w:val="22"/>
        </w:rPr>
        <w:t>.</w:t>
      </w:r>
      <w:r w:rsidR="007212B8" w:rsidRPr="000E4485">
        <w:rPr>
          <w:sz w:val="22"/>
          <w:szCs w:val="22"/>
        </w:rPr>
        <w:t xml:space="preserve"> Additional employment taken under Clause 9 of the Terms and Conditions of the Research Postgraduate Studentship is </w:t>
      </w:r>
      <w:r w:rsidR="007212B8" w:rsidRPr="000E4485">
        <w:rPr>
          <w:b/>
          <w:i/>
          <w:sz w:val="22"/>
          <w:szCs w:val="22"/>
          <w:u w:val="single"/>
        </w:rPr>
        <w:t>NOT</w:t>
      </w:r>
      <w:r w:rsidR="007212B8" w:rsidRPr="000E4485">
        <w:rPr>
          <w:sz w:val="22"/>
          <w:szCs w:val="22"/>
        </w:rPr>
        <w:t xml:space="preserve"> required to be reported here.</w:t>
      </w:r>
    </w:p>
    <w:p w14:paraId="1C816F3B" w14:textId="77777777" w:rsidR="00C91056" w:rsidRDefault="00C91056" w:rsidP="00C91056">
      <w:pPr>
        <w:pStyle w:val="ListParagraph"/>
        <w:numPr>
          <w:ilvl w:val="0"/>
          <w:numId w:val="1"/>
        </w:numPr>
        <w:ind w:left="284" w:hanging="284"/>
        <w:jc w:val="both"/>
        <w:rPr>
          <w:sz w:val="22"/>
          <w:szCs w:val="22"/>
        </w:rPr>
      </w:pPr>
      <w:r w:rsidRPr="000E4485">
        <w:rPr>
          <w:sz w:val="22"/>
          <w:szCs w:val="22"/>
        </w:rPr>
        <w:t>This form should be submitted together with the Annual Progress Report.</w:t>
      </w:r>
    </w:p>
    <w:p w14:paraId="2C94EBEC" w14:textId="77777777" w:rsidR="000E4485" w:rsidRDefault="000E4485" w:rsidP="000E4485">
      <w:pPr>
        <w:jc w:val="both"/>
        <w:rPr>
          <w:sz w:val="20"/>
        </w:rPr>
      </w:pPr>
    </w:p>
    <w:tbl>
      <w:tblPr>
        <w:tblStyle w:val="TableGrid"/>
        <w:tblW w:w="10632" w:type="dxa"/>
        <w:tblInd w:w="-147" w:type="dxa"/>
        <w:tblLook w:val="04A0" w:firstRow="1" w:lastRow="0" w:firstColumn="1" w:lastColumn="0" w:noHBand="0" w:noVBand="1"/>
      </w:tblPr>
      <w:tblGrid>
        <w:gridCol w:w="10632"/>
      </w:tblGrid>
      <w:tr w:rsidR="000E4485" w:rsidRPr="000E4485" w14:paraId="69D2275E" w14:textId="77777777" w:rsidTr="000E4485">
        <w:trPr>
          <w:trHeight w:val="254"/>
        </w:trPr>
        <w:tc>
          <w:tcPr>
            <w:tcW w:w="10632" w:type="dxa"/>
            <w:shd w:val="clear" w:color="auto" w:fill="D9D9D9" w:themeFill="background1" w:themeFillShade="D9"/>
          </w:tcPr>
          <w:p w14:paraId="682B8D21" w14:textId="77777777" w:rsidR="000E4485" w:rsidRPr="000E4485" w:rsidRDefault="000E4485" w:rsidP="000E4485">
            <w:pPr>
              <w:jc w:val="both"/>
            </w:pPr>
            <w:r w:rsidRPr="000E4485">
              <w:rPr>
                <w:b/>
              </w:rPr>
              <w:t>S</w:t>
            </w:r>
            <w:r>
              <w:rPr>
                <w:b/>
              </w:rPr>
              <w:t>ECTION A:</w:t>
            </w:r>
            <w:r w:rsidRPr="000E4485">
              <w:rPr>
                <w:b/>
              </w:rPr>
              <w:t xml:space="preserve"> Personal Particulars</w:t>
            </w:r>
          </w:p>
        </w:tc>
      </w:tr>
    </w:tbl>
    <w:p w14:paraId="3E3D2F12" w14:textId="77777777" w:rsidR="000E4485" w:rsidRPr="000E4485" w:rsidRDefault="000E4485" w:rsidP="000E4485">
      <w:pPr>
        <w:jc w:val="both"/>
      </w:pPr>
    </w:p>
    <w:tbl>
      <w:tblPr>
        <w:tblStyle w:val="TableGrid"/>
        <w:tblW w:w="1063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6"/>
        <w:gridCol w:w="2946"/>
        <w:gridCol w:w="2557"/>
        <w:gridCol w:w="2693"/>
      </w:tblGrid>
      <w:tr w:rsidR="000E4485" w:rsidRPr="000E4485" w14:paraId="3BC3C827" w14:textId="77777777" w:rsidTr="000E4485">
        <w:trPr>
          <w:trHeight w:val="164"/>
        </w:trPr>
        <w:tc>
          <w:tcPr>
            <w:tcW w:w="2436" w:type="dxa"/>
          </w:tcPr>
          <w:p w14:paraId="4C438AEC" w14:textId="77777777" w:rsidR="000E4485" w:rsidRPr="000E4485" w:rsidRDefault="000E4485" w:rsidP="000E4485">
            <w:pPr>
              <w:snapToGrid w:val="0"/>
              <w:contextualSpacing/>
            </w:pPr>
            <w:r w:rsidRPr="000E4485">
              <w:t>Name:</w:t>
            </w:r>
          </w:p>
        </w:tc>
        <w:tc>
          <w:tcPr>
            <w:tcW w:w="2946" w:type="dxa"/>
            <w:tcBorders>
              <w:bottom w:val="single" w:sz="4" w:space="0" w:color="auto"/>
            </w:tcBorders>
          </w:tcPr>
          <w:p w14:paraId="56356137" w14:textId="77777777" w:rsidR="000E4485" w:rsidRPr="000E4485" w:rsidRDefault="000E4485" w:rsidP="000E4485">
            <w:pPr>
              <w:snapToGrid w:val="0"/>
              <w:contextualSpacing/>
            </w:pPr>
          </w:p>
        </w:tc>
        <w:tc>
          <w:tcPr>
            <w:tcW w:w="2557" w:type="dxa"/>
          </w:tcPr>
          <w:p w14:paraId="58DF60E2" w14:textId="77777777" w:rsidR="000E4485" w:rsidRPr="000E4485" w:rsidRDefault="000E4485" w:rsidP="000E4485">
            <w:pPr>
              <w:snapToGrid w:val="0"/>
              <w:contextualSpacing/>
            </w:pPr>
            <w:r w:rsidRPr="000E4485">
              <w:t>Student Number:</w:t>
            </w:r>
          </w:p>
        </w:tc>
        <w:tc>
          <w:tcPr>
            <w:tcW w:w="2693" w:type="dxa"/>
            <w:tcBorders>
              <w:bottom w:val="single" w:sz="4" w:space="0" w:color="auto"/>
            </w:tcBorders>
          </w:tcPr>
          <w:p w14:paraId="0C949925" w14:textId="77777777" w:rsidR="000E4485" w:rsidRPr="000E4485" w:rsidRDefault="000E4485" w:rsidP="000E4485">
            <w:pPr>
              <w:snapToGrid w:val="0"/>
              <w:contextualSpacing/>
            </w:pPr>
          </w:p>
        </w:tc>
      </w:tr>
      <w:tr w:rsidR="000E4485" w:rsidRPr="000E4485" w14:paraId="4F4AB140" w14:textId="77777777" w:rsidTr="000E4485">
        <w:trPr>
          <w:trHeight w:val="284"/>
        </w:trPr>
        <w:tc>
          <w:tcPr>
            <w:tcW w:w="2436" w:type="dxa"/>
          </w:tcPr>
          <w:p w14:paraId="60E26458" w14:textId="77777777" w:rsidR="000E4485" w:rsidRPr="000E4485" w:rsidRDefault="000E4485" w:rsidP="000E4485">
            <w:pPr>
              <w:snapToGrid w:val="0"/>
              <w:contextualSpacing/>
            </w:pPr>
            <w:r w:rsidRPr="000E4485">
              <w:t>Programme:</w:t>
            </w:r>
          </w:p>
        </w:tc>
        <w:tc>
          <w:tcPr>
            <w:tcW w:w="2946" w:type="dxa"/>
            <w:tcBorders>
              <w:top w:val="single" w:sz="4" w:space="0" w:color="auto"/>
              <w:bottom w:val="single" w:sz="4" w:space="0" w:color="auto"/>
            </w:tcBorders>
          </w:tcPr>
          <w:p w14:paraId="68307E8D" w14:textId="77777777" w:rsidR="000E4485" w:rsidRPr="000E4485" w:rsidRDefault="000E4485" w:rsidP="000E4485">
            <w:pPr>
              <w:snapToGrid w:val="0"/>
              <w:contextualSpacing/>
            </w:pPr>
          </w:p>
        </w:tc>
        <w:tc>
          <w:tcPr>
            <w:tcW w:w="2557" w:type="dxa"/>
          </w:tcPr>
          <w:p w14:paraId="2773C75C" w14:textId="77777777" w:rsidR="000E4485" w:rsidRPr="000E4485" w:rsidRDefault="000E4485" w:rsidP="000E4485">
            <w:pPr>
              <w:snapToGrid w:val="0"/>
              <w:contextualSpacing/>
            </w:pPr>
            <w:r w:rsidRPr="000E4485">
              <w:t>Month &amp; Year of Entry:</w:t>
            </w:r>
          </w:p>
        </w:tc>
        <w:tc>
          <w:tcPr>
            <w:tcW w:w="2693" w:type="dxa"/>
            <w:tcBorders>
              <w:top w:val="single" w:sz="4" w:space="0" w:color="auto"/>
              <w:bottom w:val="single" w:sz="4" w:space="0" w:color="auto"/>
            </w:tcBorders>
          </w:tcPr>
          <w:p w14:paraId="1FB3C9A0" w14:textId="77777777" w:rsidR="000E4485" w:rsidRPr="000E4485" w:rsidRDefault="000E4485" w:rsidP="000E4485">
            <w:pPr>
              <w:snapToGrid w:val="0"/>
              <w:contextualSpacing/>
            </w:pPr>
          </w:p>
        </w:tc>
      </w:tr>
      <w:tr w:rsidR="000E4485" w:rsidRPr="000E4485" w14:paraId="766E1B4C" w14:textId="77777777" w:rsidTr="000E4485">
        <w:trPr>
          <w:trHeight w:val="132"/>
        </w:trPr>
        <w:tc>
          <w:tcPr>
            <w:tcW w:w="2436" w:type="dxa"/>
          </w:tcPr>
          <w:p w14:paraId="7F7ED1F1" w14:textId="77777777" w:rsidR="000E4485" w:rsidRPr="000E4485" w:rsidRDefault="000E4485" w:rsidP="000E4485">
            <w:pPr>
              <w:snapToGrid w:val="0"/>
              <w:contextualSpacing/>
            </w:pPr>
            <w:r w:rsidRPr="000E4485">
              <w:t>Affiliated Department:</w:t>
            </w:r>
          </w:p>
        </w:tc>
        <w:tc>
          <w:tcPr>
            <w:tcW w:w="2946" w:type="dxa"/>
            <w:tcBorders>
              <w:top w:val="single" w:sz="4" w:space="0" w:color="auto"/>
              <w:bottom w:val="single" w:sz="4" w:space="0" w:color="auto"/>
            </w:tcBorders>
          </w:tcPr>
          <w:p w14:paraId="3F4907C2" w14:textId="77777777" w:rsidR="000E4485" w:rsidRPr="000E4485" w:rsidRDefault="000E4485" w:rsidP="000E4485">
            <w:pPr>
              <w:snapToGrid w:val="0"/>
              <w:contextualSpacing/>
            </w:pPr>
          </w:p>
        </w:tc>
        <w:tc>
          <w:tcPr>
            <w:tcW w:w="2557" w:type="dxa"/>
          </w:tcPr>
          <w:p w14:paraId="6FBB6508" w14:textId="77777777" w:rsidR="000E4485" w:rsidRPr="000E4485" w:rsidRDefault="000E4485" w:rsidP="000E4485">
            <w:pPr>
              <w:snapToGrid w:val="0"/>
              <w:contextualSpacing/>
            </w:pPr>
            <w:r w:rsidRPr="000E4485">
              <w:t>Principal Supervisor:</w:t>
            </w:r>
          </w:p>
        </w:tc>
        <w:tc>
          <w:tcPr>
            <w:tcW w:w="2693" w:type="dxa"/>
            <w:tcBorders>
              <w:top w:val="single" w:sz="4" w:space="0" w:color="auto"/>
              <w:bottom w:val="single" w:sz="4" w:space="0" w:color="auto"/>
            </w:tcBorders>
          </w:tcPr>
          <w:p w14:paraId="031FCFA8" w14:textId="77777777" w:rsidR="000E4485" w:rsidRPr="000E4485" w:rsidRDefault="000E4485" w:rsidP="000E4485">
            <w:pPr>
              <w:snapToGrid w:val="0"/>
              <w:contextualSpacing/>
            </w:pPr>
          </w:p>
        </w:tc>
      </w:tr>
    </w:tbl>
    <w:p w14:paraId="791A2673" w14:textId="77777777" w:rsidR="000E4485" w:rsidRDefault="000E4485" w:rsidP="000E4485">
      <w:pPr>
        <w:jc w:val="both"/>
      </w:pPr>
    </w:p>
    <w:p w14:paraId="7B41F3A6" w14:textId="77777777" w:rsidR="00254EE4" w:rsidRPr="000E4485" w:rsidRDefault="00254EE4" w:rsidP="000E4485">
      <w:pPr>
        <w:jc w:val="both"/>
      </w:pPr>
    </w:p>
    <w:tbl>
      <w:tblPr>
        <w:tblStyle w:val="TableGrid"/>
        <w:tblW w:w="10632" w:type="dxa"/>
        <w:tblInd w:w="-147" w:type="dxa"/>
        <w:tblLook w:val="04A0" w:firstRow="1" w:lastRow="0" w:firstColumn="1" w:lastColumn="0" w:noHBand="0" w:noVBand="1"/>
      </w:tblPr>
      <w:tblGrid>
        <w:gridCol w:w="10632"/>
      </w:tblGrid>
      <w:tr w:rsidR="000E4485" w:rsidRPr="000E4485" w14:paraId="595D4E7A" w14:textId="77777777" w:rsidTr="000E4485">
        <w:trPr>
          <w:trHeight w:val="254"/>
        </w:trPr>
        <w:tc>
          <w:tcPr>
            <w:tcW w:w="10632" w:type="dxa"/>
            <w:shd w:val="clear" w:color="auto" w:fill="D9D9D9" w:themeFill="background1" w:themeFillShade="D9"/>
          </w:tcPr>
          <w:p w14:paraId="2C2D1A79" w14:textId="77777777" w:rsidR="000E4485" w:rsidRPr="000E4485" w:rsidRDefault="000E4485" w:rsidP="000E4485">
            <w:pPr>
              <w:jc w:val="both"/>
            </w:pPr>
            <w:r>
              <w:rPr>
                <w:b/>
              </w:rPr>
              <w:t>SECTION</w:t>
            </w:r>
            <w:r w:rsidRPr="000E4485">
              <w:rPr>
                <w:b/>
              </w:rPr>
              <w:t xml:space="preserve"> B:  Record of Teaching, Research, and/or Support Duties</w:t>
            </w:r>
          </w:p>
        </w:tc>
      </w:tr>
    </w:tbl>
    <w:p w14:paraId="6B9872D6" w14:textId="77777777" w:rsidR="000E4485" w:rsidRDefault="000E4485" w:rsidP="000E4485">
      <w:pPr>
        <w:jc w:val="both"/>
      </w:pPr>
    </w:p>
    <w:p w14:paraId="527A77BF" w14:textId="77777777" w:rsidR="00043E83" w:rsidRPr="00043E83" w:rsidRDefault="00043E83" w:rsidP="00043E83">
      <w:pPr>
        <w:pStyle w:val="ListParagraph"/>
        <w:numPr>
          <w:ilvl w:val="0"/>
          <w:numId w:val="4"/>
        </w:numPr>
        <w:jc w:val="both"/>
        <w:rPr>
          <w:b/>
          <w:u w:val="single"/>
        </w:rPr>
      </w:pPr>
      <w:r w:rsidRPr="00043E83">
        <w:rPr>
          <w:b/>
          <w:u w:val="single"/>
        </w:rPr>
        <w:t>Summary Table</w:t>
      </w:r>
    </w:p>
    <w:p w14:paraId="3F50CBE7" w14:textId="77777777" w:rsidR="00043E83" w:rsidRDefault="00043E83" w:rsidP="00043E83">
      <w:pPr>
        <w:ind w:left="720"/>
        <w:jc w:val="both"/>
      </w:pPr>
    </w:p>
    <w:tbl>
      <w:tblPr>
        <w:tblStyle w:val="TableGrid"/>
        <w:tblW w:w="9758" w:type="dxa"/>
        <w:tblInd w:w="704" w:type="dxa"/>
        <w:tblLook w:val="04A0" w:firstRow="1" w:lastRow="0" w:firstColumn="1" w:lastColumn="0" w:noHBand="0" w:noVBand="1"/>
      </w:tblPr>
      <w:tblGrid>
        <w:gridCol w:w="1985"/>
        <w:gridCol w:w="2268"/>
        <w:gridCol w:w="2268"/>
        <w:gridCol w:w="2268"/>
        <w:gridCol w:w="969"/>
      </w:tblGrid>
      <w:tr w:rsidR="00885E24" w:rsidRPr="0009176D" w14:paraId="34E5D297" w14:textId="77777777" w:rsidTr="008730E2">
        <w:trPr>
          <w:trHeight w:val="70"/>
        </w:trPr>
        <w:tc>
          <w:tcPr>
            <w:tcW w:w="1985" w:type="dxa"/>
            <w:vMerge w:val="restart"/>
            <w:shd w:val="clear" w:color="auto" w:fill="FFF2CC" w:themeFill="accent4" w:themeFillTint="33"/>
          </w:tcPr>
          <w:p w14:paraId="19AB3DE1" w14:textId="77777777" w:rsidR="00885E24" w:rsidRPr="00885E24" w:rsidRDefault="00885E24" w:rsidP="00043E83">
            <w:pPr>
              <w:jc w:val="both"/>
              <w:rPr>
                <w:b/>
                <w:color w:val="000000" w:themeColor="text1"/>
              </w:rPr>
            </w:pPr>
            <w:r w:rsidRPr="00885E24">
              <w:rPr>
                <w:b/>
                <w:color w:val="000000" w:themeColor="text1"/>
              </w:rPr>
              <w:t>Date/Period</w:t>
            </w:r>
          </w:p>
          <w:p w14:paraId="597195DC" w14:textId="77777777" w:rsidR="00885E24" w:rsidRPr="00885E24" w:rsidRDefault="00885E24" w:rsidP="00043E83">
            <w:pPr>
              <w:jc w:val="both"/>
              <w:rPr>
                <w:color w:val="000000" w:themeColor="text1"/>
              </w:rPr>
            </w:pPr>
          </w:p>
        </w:tc>
        <w:tc>
          <w:tcPr>
            <w:tcW w:w="6804" w:type="dxa"/>
            <w:gridSpan w:val="3"/>
            <w:shd w:val="clear" w:color="auto" w:fill="FFF2CC" w:themeFill="accent4" w:themeFillTint="33"/>
          </w:tcPr>
          <w:p w14:paraId="0C84A0A8" w14:textId="3461A024" w:rsidR="00885E24" w:rsidRPr="008730E2" w:rsidRDefault="00885E24" w:rsidP="008730E2">
            <w:pPr>
              <w:jc w:val="center"/>
              <w:rPr>
                <w:b/>
                <w:color w:val="000000" w:themeColor="text1"/>
              </w:rPr>
            </w:pPr>
            <w:r w:rsidRPr="00885E24">
              <w:rPr>
                <w:b/>
                <w:color w:val="000000" w:themeColor="text1"/>
              </w:rPr>
              <w:t>No. of Working Hours</w:t>
            </w:r>
            <w:r>
              <w:rPr>
                <w:b/>
                <w:color w:val="000000" w:themeColor="text1"/>
              </w:rPr>
              <w:t>/Per Month</w:t>
            </w:r>
          </w:p>
        </w:tc>
        <w:tc>
          <w:tcPr>
            <w:tcW w:w="969" w:type="dxa"/>
            <w:vMerge w:val="restart"/>
            <w:shd w:val="clear" w:color="auto" w:fill="FFF2CC" w:themeFill="accent4" w:themeFillTint="33"/>
          </w:tcPr>
          <w:p w14:paraId="5713FD36" w14:textId="77777777" w:rsidR="00885E24" w:rsidRPr="0009176D" w:rsidRDefault="00885E24" w:rsidP="0084628A">
            <w:pPr>
              <w:jc w:val="center"/>
              <w:rPr>
                <w:b/>
              </w:rPr>
            </w:pPr>
            <w:r>
              <w:rPr>
                <w:b/>
              </w:rPr>
              <w:t>Total</w:t>
            </w:r>
          </w:p>
        </w:tc>
      </w:tr>
      <w:tr w:rsidR="00885E24" w:rsidRPr="0009176D" w14:paraId="570A9D74" w14:textId="77777777" w:rsidTr="00E5264C">
        <w:trPr>
          <w:trHeight w:val="258"/>
        </w:trPr>
        <w:tc>
          <w:tcPr>
            <w:tcW w:w="1985" w:type="dxa"/>
            <w:vMerge/>
            <w:shd w:val="clear" w:color="auto" w:fill="FFF2CC" w:themeFill="accent4" w:themeFillTint="33"/>
          </w:tcPr>
          <w:p w14:paraId="6FCCB9C1" w14:textId="77777777" w:rsidR="00885E24" w:rsidRPr="0009176D" w:rsidRDefault="00885E24" w:rsidP="0084628A">
            <w:pPr>
              <w:jc w:val="both"/>
            </w:pPr>
          </w:p>
        </w:tc>
        <w:tc>
          <w:tcPr>
            <w:tcW w:w="2268" w:type="dxa"/>
            <w:shd w:val="clear" w:color="auto" w:fill="FFF2CC" w:themeFill="accent4" w:themeFillTint="33"/>
          </w:tcPr>
          <w:p w14:paraId="51B9AE2B" w14:textId="77777777" w:rsidR="00885E24" w:rsidRDefault="00885E24" w:rsidP="0084628A">
            <w:pPr>
              <w:jc w:val="center"/>
              <w:rPr>
                <w:b/>
              </w:rPr>
            </w:pPr>
            <w:r w:rsidRPr="0009176D">
              <w:rPr>
                <w:b/>
              </w:rPr>
              <w:t>Research-related</w:t>
            </w:r>
          </w:p>
          <w:p w14:paraId="1BFF0538" w14:textId="65C3C23C" w:rsidR="00E5264C" w:rsidRPr="00E5264C" w:rsidRDefault="00E5264C" w:rsidP="0084628A">
            <w:pPr>
              <w:jc w:val="center"/>
              <w:rPr>
                <w:b/>
                <w:i/>
              </w:rPr>
            </w:pPr>
            <w:r w:rsidRPr="00E5264C">
              <w:rPr>
                <w:b/>
                <w:i/>
              </w:rPr>
              <w:t>[assigned by the Principal Supervisor after consultation with the Head of Department (</w:t>
            </w:r>
            <w:proofErr w:type="spellStart"/>
            <w:r w:rsidRPr="00E5264C">
              <w:rPr>
                <w:b/>
                <w:i/>
              </w:rPr>
              <w:t>HoD</w:t>
            </w:r>
            <w:proofErr w:type="spellEnd"/>
            <w:r w:rsidRPr="00E5264C">
              <w:rPr>
                <w:b/>
                <w:i/>
              </w:rPr>
              <w:t>) / Director of Research Centre</w:t>
            </w:r>
            <w:r>
              <w:rPr>
                <w:b/>
                <w:i/>
              </w:rPr>
              <w:t>]</w:t>
            </w:r>
          </w:p>
        </w:tc>
        <w:tc>
          <w:tcPr>
            <w:tcW w:w="2268" w:type="dxa"/>
            <w:shd w:val="clear" w:color="auto" w:fill="FFF2CC" w:themeFill="accent4" w:themeFillTint="33"/>
          </w:tcPr>
          <w:p w14:paraId="77F61242" w14:textId="77777777" w:rsidR="00885E24" w:rsidRDefault="00885E24" w:rsidP="0084628A">
            <w:pPr>
              <w:jc w:val="center"/>
              <w:rPr>
                <w:b/>
              </w:rPr>
            </w:pPr>
            <w:r w:rsidRPr="0009176D">
              <w:rPr>
                <w:b/>
              </w:rPr>
              <w:t>Teaching-related</w:t>
            </w:r>
          </w:p>
          <w:p w14:paraId="21780299" w14:textId="1355E6FF" w:rsidR="00E5264C" w:rsidRPr="00E5264C" w:rsidRDefault="00E5264C" w:rsidP="004F61E6">
            <w:pPr>
              <w:jc w:val="center"/>
              <w:rPr>
                <w:b/>
                <w:i/>
              </w:rPr>
            </w:pPr>
            <w:r w:rsidRPr="00E5264C">
              <w:rPr>
                <w:b/>
                <w:i/>
              </w:rPr>
              <w:t>[assigned by the Head of Department (</w:t>
            </w:r>
            <w:proofErr w:type="spellStart"/>
            <w:r w:rsidRPr="00E5264C">
              <w:rPr>
                <w:b/>
                <w:i/>
              </w:rPr>
              <w:t>HoD</w:t>
            </w:r>
            <w:proofErr w:type="spellEnd"/>
            <w:r w:rsidRPr="00E5264C">
              <w:rPr>
                <w:b/>
                <w:i/>
              </w:rPr>
              <w:t>) through the Chair of the Departmental Learning and Teaching Committee</w:t>
            </w:r>
            <w:r>
              <w:rPr>
                <w:b/>
                <w:i/>
              </w:rPr>
              <w:t>]</w:t>
            </w:r>
          </w:p>
        </w:tc>
        <w:tc>
          <w:tcPr>
            <w:tcW w:w="2268" w:type="dxa"/>
            <w:shd w:val="clear" w:color="auto" w:fill="FFF2CC" w:themeFill="accent4" w:themeFillTint="33"/>
          </w:tcPr>
          <w:p w14:paraId="411AD8D8" w14:textId="77777777" w:rsidR="00885E24" w:rsidRDefault="00885E24" w:rsidP="0084628A">
            <w:pPr>
              <w:jc w:val="center"/>
              <w:rPr>
                <w:b/>
              </w:rPr>
            </w:pPr>
            <w:r w:rsidRPr="0009176D">
              <w:rPr>
                <w:b/>
              </w:rPr>
              <w:t>Others</w:t>
            </w:r>
          </w:p>
          <w:p w14:paraId="1408657A" w14:textId="22D735B9" w:rsidR="00E5264C" w:rsidRPr="0009176D" w:rsidRDefault="00E5264C" w:rsidP="0084628A">
            <w:pPr>
              <w:jc w:val="center"/>
              <w:rPr>
                <w:b/>
              </w:rPr>
            </w:pPr>
            <w:r w:rsidRPr="00E5264C">
              <w:rPr>
                <w:b/>
                <w:i/>
              </w:rPr>
              <w:t>[assigned</w:t>
            </w:r>
            <w:r w:rsidRPr="00651527">
              <w:rPr>
                <w:b/>
                <w:i/>
              </w:rPr>
              <w:t xml:space="preserve"> by the Principal Supervisor after consultation with the Head of Department (</w:t>
            </w:r>
            <w:proofErr w:type="spellStart"/>
            <w:r w:rsidRPr="00651527">
              <w:rPr>
                <w:b/>
                <w:i/>
              </w:rPr>
              <w:t>HoD</w:t>
            </w:r>
            <w:proofErr w:type="spellEnd"/>
            <w:r w:rsidRPr="00651527">
              <w:rPr>
                <w:b/>
                <w:i/>
              </w:rPr>
              <w:t>) / Director of Research Centre</w:t>
            </w:r>
            <w:r>
              <w:rPr>
                <w:b/>
                <w:i/>
              </w:rPr>
              <w:t>]</w:t>
            </w:r>
          </w:p>
        </w:tc>
        <w:tc>
          <w:tcPr>
            <w:tcW w:w="969" w:type="dxa"/>
            <w:vMerge/>
            <w:shd w:val="clear" w:color="auto" w:fill="FFF2CC" w:themeFill="accent4" w:themeFillTint="33"/>
          </w:tcPr>
          <w:p w14:paraId="2129AE26" w14:textId="77777777" w:rsidR="00885E24" w:rsidRPr="0009176D" w:rsidRDefault="00885E24" w:rsidP="0084628A">
            <w:pPr>
              <w:jc w:val="center"/>
              <w:rPr>
                <w:b/>
              </w:rPr>
            </w:pPr>
          </w:p>
        </w:tc>
      </w:tr>
      <w:tr w:rsidR="00885E24" w:rsidRPr="0009176D" w14:paraId="42274348" w14:textId="77777777" w:rsidTr="00E5264C">
        <w:trPr>
          <w:trHeight w:val="258"/>
        </w:trPr>
        <w:tc>
          <w:tcPr>
            <w:tcW w:w="1985" w:type="dxa"/>
            <w:shd w:val="clear" w:color="auto" w:fill="D9D9D9" w:themeFill="background1" w:themeFillShade="D9"/>
          </w:tcPr>
          <w:p w14:paraId="4D474714" w14:textId="77777777" w:rsidR="00885E24" w:rsidRPr="0009735D" w:rsidRDefault="00885E24" w:rsidP="0084628A">
            <w:pPr>
              <w:jc w:val="both"/>
              <w:rPr>
                <w:b/>
                <w:i/>
                <w:u w:val="single"/>
              </w:rPr>
            </w:pPr>
            <w:r w:rsidRPr="0009735D">
              <w:rPr>
                <w:b/>
                <w:i/>
                <w:u w:val="single"/>
              </w:rPr>
              <w:t>Example</w:t>
            </w:r>
          </w:p>
          <w:p w14:paraId="427E9F3C" w14:textId="77777777" w:rsidR="00885E24" w:rsidRPr="0009735D" w:rsidRDefault="00885E24" w:rsidP="0084628A">
            <w:pPr>
              <w:jc w:val="both"/>
              <w:rPr>
                <w:b/>
                <w:i/>
              </w:rPr>
            </w:pPr>
            <w:r>
              <w:rPr>
                <w:b/>
                <w:i/>
              </w:rPr>
              <w:t>Sep 2023</w:t>
            </w:r>
          </w:p>
        </w:tc>
        <w:tc>
          <w:tcPr>
            <w:tcW w:w="2268" w:type="dxa"/>
            <w:shd w:val="clear" w:color="auto" w:fill="D9D9D9" w:themeFill="background1" w:themeFillShade="D9"/>
          </w:tcPr>
          <w:p w14:paraId="0EAF99E4" w14:textId="77777777" w:rsidR="00885E24" w:rsidRPr="0009735D" w:rsidRDefault="00885E24" w:rsidP="0009176D">
            <w:pPr>
              <w:rPr>
                <w:b/>
                <w:i/>
              </w:rPr>
            </w:pPr>
          </w:p>
          <w:p w14:paraId="01AF722F" w14:textId="77777777" w:rsidR="00885E24" w:rsidRPr="0009735D" w:rsidRDefault="00885E24" w:rsidP="0009176D">
            <w:pPr>
              <w:jc w:val="center"/>
              <w:rPr>
                <w:b/>
                <w:i/>
              </w:rPr>
            </w:pPr>
            <w:r>
              <w:rPr>
                <w:b/>
                <w:i/>
              </w:rPr>
              <w:t>38</w:t>
            </w:r>
          </w:p>
        </w:tc>
        <w:tc>
          <w:tcPr>
            <w:tcW w:w="2268" w:type="dxa"/>
            <w:shd w:val="clear" w:color="auto" w:fill="D9D9D9" w:themeFill="background1" w:themeFillShade="D9"/>
          </w:tcPr>
          <w:p w14:paraId="42BC2AF3" w14:textId="77777777" w:rsidR="00885E24" w:rsidRPr="0009735D" w:rsidRDefault="00885E24" w:rsidP="0009176D">
            <w:pPr>
              <w:jc w:val="center"/>
              <w:rPr>
                <w:b/>
                <w:i/>
              </w:rPr>
            </w:pPr>
          </w:p>
          <w:p w14:paraId="47C876C2" w14:textId="77777777" w:rsidR="00885E24" w:rsidRPr="0009735D" w:rsidRDefault="00885E24" w:rsidP="0009176D">
            <w:pPr>
              <w:jc w:val="center"/>
              <w:rPr>
                <w:b/>
                <w:i/>
              </w:rPr>
            </w:pPr>
            <w:r>
              <w:rPr>
                <w:b/>
                <w:i/>
              </w:rPr>
              <w:t>12</w:t>
            </w:r>
          </w:p>
        </w:tc>
        <w:tc>
          <w:tcPr>
            <w:tcW w:w="2268" w:type="dxa"/>
            <w:shd w:val="clear" w:color="auto" w:fill="D9D9D9" w:themeFill="background1" w:themeFillShade="D9"/>
          </w:tcPr>
          <w:p w14:paraId="7080D015" w14:textId="77777777" w:rsidR="00885E24" w:rsidRPr="0009735D" w:rsidRDefault="00885E24" w:rsidP="0009176D">
            <w:pPr>
              <w:jc w:val="center"/>
              <w:rPr>
                <w:b/>
                <w:i/>
              </w:rPr>
            </w:pPr>
          </w:p>
          <w:p w14:paraId="18BBAD24" w14:textId="77777777" w:rsidR="00885E24" w:rsidRPr="0009735D" w:rsidRDefault="00885E24" w:rsidP="0009176D">
            <w:pPr>
              <w:jc w:val="center"/>
              <w:rPr>
                <w:b/>
                <w:i/>
              </w:rPr>
            </w:pPr>
            <w:r w:rsidRPr="0009735D">
              <w:rPr>
                <w:b/>
                <w:i/>
              </w:rPr>
              <w:t>0</w:t>
            </w:r>
          </w:p>
        </w:tc>
        <w:tc>
          <w:tcPr>
            <w:tcW w:w="969" w:type="dxa"/>
            <w:shd w:val="clear" w:color="auto" w:fill="D9D9D9" w:themeFill="background1" w:themeFillShade="D9"/>
          </w:tcPr>
          <w:p w14:paraId="72EE0D20" w14:textId="77777777" w:rsidR="00885E24" w:rsidRPr="0009735D" w:rsidRDefault="00885E24" w:rsidP="0009176D">
            <w:pPr>
              <w:jc w:val="center"/>
              <w:rPr>
                <w:b/>
                <w:i/>
              </w:rPr>
            </w:pPr>
          </w:p>
          <w:p w14:paraId="317A76AB" w14:textId="77777777" w:rsidR="00885E24" w:rsidRPr="0009735D" w:rsidRDefault="00885E24" w:rsidP="0009176D">
            <w:pPr>
              <w:jc w:val="center"/>
              <w:rPr>
                <w:b/>
                <w:i/>
              </w:rPr>
            </w:pPr>
            <w:r>
              <w:rPr>
                <w:b/>
                <w:i/>
              </w:rPr>
              <w:t>40</w:t>
            </w:r>
          </w:p>
        </w:tc>
      </w:tr>
      <w:tr w:rsidR="00885E24" w:rsidRPr="0009176D" w14:paraId="24DDA4D8" w14:textId="77777777" w:rsidTr="00E5264C">
        <w:trPr>
          <w:trHeight w:val="258"/>
        </w:trPr>
        <w:tc>
          <w:tcPr>
            <w:tcW w:w="1985" w:type="dxa"/>
          </w:tcPr>
          <w:p w14:paraId="774CEDBB" w14:textId="77777777" w:rsidR="00885E24" w:rsidRPr="0009176D" w:rsidRDefault="00885E24" w:rsidP="0084628A">
            <w:pPr>
              <w:jc w:val="both"/>
            </w:pPr>
          </w:p>
        </w:tc>
        <w:tc>
          <w:tcPr>
            <w:tcW w:w="2268" w:type="dxa"/>
          </w:tcPr>
          <w:p w14:paraId="5D491133" w14:textId="77777777" w:rsidR="00885E24" w:rsidRPr="0009176D" w:rsidRDefault="00885E24" w:rsidP="0084628A">
            <w:pPr>
              <w:jc w:val="both"/>
            </w:pPr>
          </w:p>
        </w:tc>
        <w:tc>
          <w:tcPr>
            <w:tcW w:w="2268" w:type="dxa"/>
          </w:tcPr>
          <w:p w14:paraId="5725AB84" w14:textId="77777777" w:rsidR="00885E24" w:rsidRPr="0009176D" w:rsidRDefault="00885E24" w:rsidP="0084628A">
            <w:pPr>
              <w:jc w:val="both"/>
            </w:pPr>
          </w:p>
        </w:tc>
        <w:tc>
          <w:tcPr>
            <w:tcW w:w="2268" w:type="dxa"/>
          </w:tcPr>
          <w:p w14:paraId="5B31C68F" w14:textId="77777777" w:rsidR="00885E24" w:rsidRPr="0009176D" w:rsidRDefault="00885E24" w:rsidP="0084628A">
            <w:pPr>
              <w:jc w:val="both"/>
            </w:pPr>
          </w:p>
        </w:tc>
        <w:tc>
          <w:tcPr>
            <w:tcW w:w="969" w:type="dxa"/>
          </w:tcPr>
          <w:p w14:paraId="1F9B5376" w14:textId="77777777" w:rsidR="00885E24" w:rsidRPr="0009176D" w:rsidRDefault="00885E24" w:rsidP="0084628A">
            <w:pPr>
              <w:jc w:val="both"/>
            </w:pPr>
          </w:p>
        </w:tc>
      </w:tr>
      <w:tr w:rsidR="00885E24" w:rsidRPr="0009176D" w14:paraId="32846A9A" w14:textId="77777777" w:rsidTr="00E5264C">
        <w:trPr>
          <w:trHeight w:val="258"/>
        </w:trPr>
        <w:tc>
          <w:tcPr>
            <w:tcW w:w="1985" w:type="dxa"/>
          </w:tcPr>
          <w:p w14:paraId="6609B72D" w14:textId="77777777" w:rsidR="00885E24" w:rsidRPr="0009176D" w:rsidRDefault="00885E24" w:rsidP="0084628A">
            <w:pPr>
              <w:jc w:val="both"/>
            </w:pPr>
          </w:p>
        </w:tc>
        <w:tc>
          <w:tcPr>
            <w:tcW w:w="2268" w:type="dxa"/>
          </w:tcPr>
          <w:p w14:paraId="1DC528D8" w14:textId="77777777" w:rsidR="00885E24" w:rsidRPr="0009176D" w:rsidRDefault="00885E24" w:rsidP="0084628A">
            <w:pPr>
              <w:jc w:val="both"/>
            </w:pPr>
          </w:p>
        </w:tc>
        <w:tc>
          <w:tcPr>
            <w:tcW w:w="2268" w:type="dxa"/>
          </w:tcPr>
          <w:p w14:paraId="2FBCA4BC" w14:textId="77777777" w:rsidR="00885E24" w:rsidRPr="0009176D" w:rsidRDefault="00885E24" w:rsidP="0084628A">
            <w:pPr>
              <w:jc w:val="both"/>
            </w:pPr>
          </w:p>
        </w:tc>
        <w:tc>
          <w:tcPr>
            <w:tcW w:w="2268" w:type="dxa"/>
          </w:tcPr>
          <w:p w14:paraId="730897F6" w14:textId="77777777" w:rsidR="00885E24" w:rsidRPr="0009176D" w:rsidRDefault="00885E24" w:rsidP="0084628A">
            <w:pPr>
              <w:jc w:val="both"/>
            </w:pPr>
          </w:p>
        </w:tc>
        <w:tc>
          <w:tcPr>
            <w:tcW w:w="969" w:type="dxa"/>
          </w:tcPr>
          <w:p w14:paraId="2BBAA624" w14:textId="77777777" w:rsidR="00885E24" w:rsidRPr="0009176D" w:rsidRDefault="00885E24" w:rsidP="0084628A">
            <w:pPr>
              <w:jc w:val="both"/>
            </w:pPr>
          </w:p>
        </w:tc>
      </w:tr>
      <w:tr w:rsidR="00885E24" w:rsidRPr="0009176D" w14:paraId="143AF475" w14:textId="77777777" w:rsidTr="00E5264C">
        <w:trPr>
          <w:trHeight w:val="258"/>
        </w:trPr>
        <w:tc>
          <w:tcPr>
            <w:tcW w:w="1985" w:type="dxa"/>
          </w:tcPr>
          <w:p w14:paraId="1CFA6047" w14:textId="77777777" w:rsidR="00885E24" w:rsidRPr="0009176D" w:rsidRDefault="00885E24" w:rsidP="0084628A">
            <w:pPr>
              <w:jc w:val="both"/>
            </w:pPr>
          </w:p>
        </w:tc>
        <w:tc>
          <w:tcPr>
            <w:tcW w:w="2268" w:type="dxa"/>
          </w:tcPr>
          <w:p w14:paraId="4C4C3E76" w14:textId="77777777" w:rsidR="00885E24" w:rsidRPr="0009176D" w:rsidRDefault="00885E24" w:rsidP="0084628A">
            <w:pPr>
              <w:jc w:val="both"/>
            </w:pPr>
          </w:p>
        </w:tc>
        <w:tc>
          <w:tcPr>
            <w:tcW w:w="2268" w:type="dxa"/>
          </w:tcPr>
          <w:p w14:paraId="24051753" w14:textId="77777777" w:rsidR="00885E24" w:rsidRPr="0009176D" w:rsidRDefault="00885E24" w:rsidP="0084628A">
            <w:pPr>
              <w:jc w:val="both"/>
            </w:pPr>
          </w:p>
        </w:tc>
        <w:tc>
          <w:tcPr>
            <w:tcW w:w="2268" w:type="dxa"/>
          </w:tcPr>
          <w:p w14:paraId="725C988D" w14:textId="77777777" w:rsidR="00885E24" w:rsidRPr="0009176D" w:rsidRDefault="00885E24" w:rsidP="0084628A">
            <w:pPr>
              <w:jc w:val="both"/>
            </w:pPr>
          </w:p>
        </w:tc>
        <w:tc>
          <w:tcPr>
            <w:tcW w:w="969" w:type="dxa"/>
          </w:tcPr>
          <w:p w14:paraId="65554B69" w14:textId="77777777" w:rsidR="00885E24" w:rsidRPr="0009176D" w:rsidRDefault="00885E24" w:rsidP="0084628A">
            <w:pPr>
              <w:jc w:val="both"/>
            </w:pPr>
          </w:p>
        </w:tc>
      </w:tr>
      <w:tr w:rsidR="00885E24" w:rsidRPr="0009176D" w14:paraId="5798B5AC" w14:textId="77777777" w:rsidTr="00E5264C">
        <w:trPr>
          <w:trHeight w:val="258"/>
        </w:trPr>
        <w:tc>
          <w:tcPr>
            <w:tcW w:w="1985" w:type="dxa"/>
          </w:tcPr>
          <w:p w14:paraId="34C0E2E7" w14:textId="77777777" w:rsidR="00885E24" w:rsidRPr="0009176D" w:rsidRDefault="00885E24" w:rsidP="0084628A">
            <w:pPr>
              <w:jc w:val="both"/>
            </w:pPr>
          </w:p>
        </w:tc>
        <w:tc>
          <w:tcPr>
            <w:tcW w:w="2268" w:type="dxa"/>
          </w:tcPr>
          <w:p w14:paraId="66CD8CCF" w14:textId="77777777" w:rsidR="00885E24" w:rsidRPr="0009176D" w:rsidRDefault="00885E24" w:rsidP="0084628A">
            <w:pPr>
              <w:jc w:val="both"/>
            </w:pPr>
          </w:p>
        </w:tc>
        <w:tc>
          <w:tcPr>
            <w:tcW w:w="2268" w:type="dxa"/>
          </w:tcPr>
          <w:p w14:paraId="769FD9AE" w14:textId="77777777" w:rsidR="00885E24" w:rsidRPr="0009176D" w:rsidRDefault="00885E24" w:rsidP="0084628A">
            <w:pPr>
              <w:jc w:val="both"/>
            </w:pPr>
          </w:p>
        </w:tc>
        <w:tc>
          <w:tcPr>
            <w:tcW w:w="2268" w:type="dxa"/>
          </w:tcPr>
          <w:p w14:paraId="6D6EEB68" w14:textId="77777777" w:rsidR="00885E24" w:rsidRPr="0009176D" w:rsidRDefault="00885E24" w:rsidP="0084628A">
            <w:pPr>
              <w:jc w:val="both"/>
            </w:pPr>
          </w:p>
        </w:tc>
        <w:tc>
          <w:tcPr>
            <w:tcW w:w="969" w:type="dxa"/>
          </w:tcPr>
          <w:p w14:paraId="5349F715" w14:textId="77777777" w:rsidR="00885E24" w:rsidRPr="0009176D" w:rsidRDefault="00885E24" w:rsidP="0084628A">
            <w:pPr>
              <w:jc w:val="both"/>
            </w:pPr>
          </w:p>
        </w:tc>
      </w:tr>
      <w:tr w:rsidR="00885E24" w:rsidRPr="0009176D" w14:paraId="0C66B415" w14:textId="77777777" w:rsidTr="00E5264C">
        <w:trPr>
          <w:trHeight w:val="258"/>
        </w:trPr>
        <w:tc>
          <w:tcPr>
            <w:tcW w:w="1985" w:type="dxa"/>
          </w:tcPr>
          <w:p w14:paraId="187E678C" w14:textId="77777777" w:rsidR="00885E24" w:rsidRPr="0009176D" w:rsidRDefault="00885E24" w:rsidP="0084628A">
            <w:pPr>
              <w:jc w:val="both"/>
            </w:pPr>
          </w:p>
        </w:tc>
        <w:tc>
          <w:tcPr>
            <w:tcW w:w="2268" w:type="dxa"/>
          </w:tcPr>
          <w:p w14:paraId="44571417" w14:textId="77777777" w:rsidR="00885E24" w:rsidRPr="0009176D" w:rsidRDefault="00885E24" w:rsidP="0084628A">
            <w:pPr>
              <w:jc w:val="both"/>
            </w:pPr>
          </w:p>
        </w:tc>
        <w:tc>
          <w:tcPr>
            <w:tcW w:w="2268" w:type="dxa"/>
          </w:tcPr>
          <w:p w14:paraId="5BAA92F7" w14:textId="77777777" w:rsidR="00885E24" w:rsidRPr="0009176D" w:rsidRDefault="00885E24" w:rsidP="0084628A">
            <w:pPr>
              <w:jc w:val="both"/>
            </w:pPr>
          </w:p>
        </w:tc>
        <w:tc>
          <w:tcPr>
            <w:tcW w:w="2268" w:type="dxa"/>
          </w:tcPr>
          <w:p w14:paraId="39D4FB0D" w14:textId="77777777" w:rsidR="00885E24" w:rsidRPr="0009176D" w:rsidRDefault="00885E24" w:rsidP="0084628A">
            <w:pPr>
              <w:jc w:val="both"/>
            </w:pPr>
          </w:p>
        </w:tc>
        <w:tc>
          <w:tcPr>
            <w:tcW w:w="969" w:type="dxa"/>
          </w:tcPr>
          <w:p w14:paraId="3AAFFC16" w14:textId="77777777" w:rsidR="00885E24" w:rsidRPr="0009176D" w:rsidRDefault="00885E24" w:rsidP="0084628A">
            <w:pPr>
              <w:jc w:val="both"/>
            </w:pPr>
          </w:p>
        </w:tc>
      </w:tr>
      <w:tr w:rsidR="00885E24" w:rsidRPr="0009176D" w14:paraId="5E6EFAAE" w14:textId="77777777" w:rsidTr="00E5264C">
        <w:trPr>
          <w:trHeight w:val="258"/>
        </w:trPr>
        <w:tc>
          <w:tcPr>
            <w:tcW w:w="1985" w:type="dxa"/>
          </w:tcPr>
          <w:p w14:paraId="5B17462B" w14:textId="77777777" w:rsidR="00885E24" w:rsidRPr="0009176D" w:rsidRDefault="00885E24" w:rsidP="0084628A">
            <w:pPr>
              <w:jc w:val="both"/>
            </w:pPr>
          </w:p>
        </w:tc>
        <w:tc>
          <w:tcPr>
            <w:tcW w:w="2268" w:type="dxa"/>
          </w:tcPr>
          <w:p w14:paraId="26EBD6D5" w14:textId="77777777" w:rsidR="00885E24" w:rsidRPr="0009176D" w:rsidRDefault="00885E24" w:rsidP="0084628A">
            <w:pPr>
              <w:jc w:val="both"/>
            </w:pPr>
          </w:p>
        </w:tc>
        <w:tc>
          <w:tcPr>
            <w:tcW w:w="2268" w:type="dxa"/>
          </w:tcPr>
          <w:p w14:paraId="409D82D8" w14:textId="77777777" w:rsidR="00885E24" w:rsidRPr="0009176D" w:rsidRDefault="00885E24" w:rsidP="0084628A">
            <w:pPr>
              <w:jc w:val="both"/>
            </w:pPr>
          </w:p>
        </w:tc>
        <w:tc>
          <w:tcPr>
            <w:tcW w:w="2268" w:type="dxa"/>
          </w:tcPr>
          <w:p w14:paraId="75B16DA9" w14:textId="77777777" w:rsidR="00885E24" w:rsidRPr="0009176D" w:rsidRDefault="00885E24" w:rsidP="0084628A">
            <w:pPr>
              <w:jc w:val="both"/>
            </w:pPr>
          </w:p>
        </w:tc>
        <w:tc>
          <w:tcPr>
            <w:tcW w:w="969" w:type="dxa"/>
          </w:tcPr>
          <w:p w14:paraId="32C8DA64" w14:textId="77777777" w:rsidR="00885E24" w:rsidRPr="0009176D" w:rsidRDefault="00885E24" w:rsidP="0084628A">
            <w:pPr>
              <w:jc w:val="both"/>
            </w:pPr>
          </w:p>
        </w:tc>
      </w:tr>
    </w:tbl>
    <w:p w14:paraId="585E525D" w14:textId="23930543" w:rsidR="008730E2" w:rsidRDefault="008730E2" w:rsidP="008730E2">
      <w:pPr>
        <w:pStyle w:val="ListParagraph"/>
        <w:jc w:val="both"/>
        <w:rPr>
          <w:b/>
          <w:u w:val="single"/>
        </w:rPr>
      </w:pPr>
    </w:p>
    <w:p w14:paraId="5A3DA811" w14:textId="107297ED" w:rsidR="008730E2" w:rsidRDefault="008730E2" w:rsidP="008730E2">
      <w:pPr>
        <w:pStyle w:val="ListParagraph"/>
        <w:jc w:val="both"/>
        <w:rPr>
          <w:b/>
          <w:u w:val="single"/>
        </w:rPr>
      </w:pPr>
    </w:p>
    <w:p w14:paraId="173B0CA8" w14:textId="2CDCF795" w:rsidR="008730E2" w:rsidRDefault="008730E2" w:rsidP="008730E2">
      <w:pPr>
        <w:pStyle w:val="ListParagraph"/>
        <w:jc w:val="both"/>
        <w:rPr>
          <w:b/>
          <w:u w:val="single"/>
        </w:rPr>
      </w:pPr>
    </w:p>
    <w:p w14:paraId="3412D03E" w14:textId="77777777" w:rsidR="008730E2" w:rsidRDefault="008730E2" w:rsidP="008730E2">
      <w:pPr>
        <w:pStyle w:val="ListParagraph"/>
        <w:jc w:val="both"/>
        <w:rPr>
          <w:b/>
          <w:u w:val="single"/>
        </w:rPr>
      </w:pPr>
    </w:p>
    <w:p w14:paraId="30A667C6" w14:textId="7E17211D" w:rsidR="00043E83" w:rsidRPr="00043E83" w:rsidRDefault="00043E83" w:rsidP="00043E83">
      <w:pPr>
        <w:pStyle w:val="ListParagraph"/>
        <w:numPr>
          <w:ilvl w:val="0"/>
          <w:numId w:val="4"/>
        </w:numPr>
        <w:jc w:val="both"/>
        <w:rPr>
          <w:b/>
          <w:u w:val="single"/>
        </w:rPr>
      </w:pPr>
      <w:r w:rsidRPr="00043E83">
        <w:rPr>
          <w:b/>
          <w:u w:val="single"/>
        </w:rPr>
        <w:lastRenderedPageBreak/>
        <w:t>Detailed Record</w:t>
      </w:r>
    </w:p>
    <w:p w14:paraId="7AE7E7B3" w14:textId="77777777" w:rsidR="00043E83" w:rsidRDefault="00043E83" w:rsidP="000E4485">
      <w:pPr>
        <w:jc w:val="both"/>
      </w:pPr>
    </w:p>
    <w:tbl>
      <w:tblPr>
        <w:tblStyle w:val="TableGrid"/>
        <w:tblW w:w="9639" w:type="dxa"/>
        <w:tblInd w:w="704" w:type="dxa"/>
        <w:tblLook w:val="04A0" w:firstRow="1" w:lastRow="0" w:firstColumn="1" w:lastColumn="0" w:noHBand="0" w:noVBand="1"/>
      </w:tblPr>
      <w:tblGrid>
        <w:gridCol w:w="425"/>
        <w:gridCol w:w="9214"/>
      </w:tblGrid>
      <w:tr w:rsidR="00885E24" w14:paraId="101ECEC9" w14:textId="77777777" w:rsidTr="00885E24">
        <w:trPr>
          <w:tblHeader/>
        </w:trPr>
        <w:tc>
          <w:tcPr>
            <w:tcW w:w="425" w:type="dxa"/>
            <w:shd w:val="clear" w:color="auto" w:fill="FFF2CC" w:themeFill="accent4" w:themeFillTint="33"/>
          </w:tcPr>
          <w:p w14:paraId="2DB0B6E3" w14:textId="77777777" w:rsidR="00885E24" w:rsidRDefault="00885E24" w:rsidP="000E4485">
            <w:pPr>
              <w:jc w:val="both"/>
            </w:pPr>
          </w:p>
        </w:tc>
        <w:tc>
          <w:tcPr>
            <w:tcW w:w="9214" w:type="dxa"/>
            <w:shd w:val="clear" w:color="auto" w:fill="FFF2CC" w:themeFill="accent4" w:themeFillTint="33"/>
          </w:tcPr>
          <w:p w14:paraId="6F64FBDA" w14:textId="77777777" w:rsidR="00885E24" w:rsidRPr="000E4485" w:rsidRDefault="00885E24" w:rsidP="000E4485">
            <w:pPr>
              <w:jc w:val="center"/>
              <w:rPr>
                <w:i/>
              </w:rPr>
            </w:pPr>
            <w:r>
              <w:rPr>
                <w:b/>
              </w:rPr>
              <w:t xml:space="preserve">Details of </w:t>
            </w:r>
            <w:r w:rsidRPr="000E4485">
              <w:rPr>
                <w:b/>
              </w:rPr>
              <w:t>Teaching, Research, and/or Support Duties</w:t>
            </w:r>
          </w:p>
        </w:tc>
      </w:tr>
      <w:tr w:rsidR="00885E24" w14:paraId="4B359593" w14:textId="77777777" w:rsidTr="00885E24">
        <w:tc>
          <w:tcPr>
            <w:tcW w:w="425" w:type="dxa"/>
          </w:tcPr>
          <w:p w14:paraId="08EFC0C7" w14:textId="77777777" w:rsidR="00885E24" w:rsidRDefault="00885E24" w:rsidP="000E4485">
            <w:pPr>
              <w:jc w:val="both"/>
            </w:pPr>
            <w:r>
              <w:t>1</w:t>
            </w:r>
          </w:p>
        </w:tc>
        <w:tc>
          <w:tcPr>
            <w:tcW w:w="9214" w:type="dxa"/>
          </w:tcPr>
          <w:p w14:paraId="70C337E8" w14:textId="77777777" w:rsidR="00885E24" w:rsidRPr="000E4485" w:rsidRDefault="00885E24" w:rsidP="009427F1">
            <w:r w:rsidRPr="000E4485">
              <w:t>Description of the duty taken:</w:t>
            </w:r>
          </w:p>
          <w:p w14:paraId="0C44A02B" w14:textId="77777777" w:rsidR="00885E24" w:rsidRDefault="00885E24" w:rsidP="009427F1"/>
          <w:p w14:paraId="3FC13FDA" w14:textId="77777777" w:rsidR="00885E24" w:rsidRDefault="00885E24" w:rsidP="009427F1"/>
          <w:p w14:paraId="73BB6ACE" w14:textId="77777777" w:rsidR="00885E24" w:rsidRDefault="00885E24" w:rsidP="009427F1">
            <w:r>
              <w:t>Nature:</w:t>
            </w:r>
          </w:p>
          <w:p w14:paraId="77FD4E27" w14:textId="77777777" w:rsidR="00885E24" w:rsidRDefault="00885E24" w:rsidP="009427F1">
            <w:r w:rsidRPr="000E4485">
              <w:t>□</w:t>
            </w:r>
            <w:r>
              <w:t xml:space="preserve"> Research-related</w:t>
            </w:r>
          </w:p>
          <w:p w14:paraId="4BAC2EF8" w14:textId="77777777" w:rsidR="00885E24" w:rsidRDefault="00885E24" w:rsidP="009427F1">
            <w:r w:rsidRPr="000E4485">
              <w:t>□</w:t>
            </w:r>
            <w:r>
              <w:t xml:space="preserve"> Teaching / Course</w:t>
            </w:r>
            <w:r w:rsidRPr="000E4485">
              <w:t xml:space="preserve">-related: </w:t>
            </w:r>
          </w:p>
          <w:p w14:paraId="2792C33A" w14:textId="77777777" w:rsidR="00885E24" w:rsidRDefault="00885E24" w:rsidP="009427F1">
            <w:r>
              <w:t xml:space="preserve">    [</w:t>
            </w:r>
            <w:r w:rsidRPr="000E4485">
              <w:t xml:space="preserve">course title/code:   </w:t>
            </w:r>
            <w:proofErr w:type="gramStart"/>
            <w:r w:rsidRPr="000E4485">
              <w:t xml:space="preserve">  </w:t>
            </w:r>
            <w:r>
              <w:t>]</w:t>
            </w:r>
            <w:proofErr w:type="gramEnd"/>
          </w:p>
          <w:p w14:paraId="44584776" w14:textId="77777777" w:rsidR="00885E24" w:rsidRDefault="00885E24" w:rsidP="009427F1">
            <w:proofErr w:type="gramStart"/>
            <w:r>
              <w:t>□</w:t>
            </w:r>
            <w:r w:rsidRPr="000E4485">
              <w:t xml:space="preserve">  </w:t>
            </w:r>
            <w:r>
              <w:t>Others</w:t>
            </w:r>
            <w:proofErr w:type="gramEnd"/>
            <w:r>
              <w:t>: (please specify)</w:t>
            </w:r>
          </w:p>
          <w:p w14:paraId="09BA46F9" w14:textId="77777777" w:rsidR="00885E24" w:rsidRDefault="00885E24" w:rsidP="000E4485">
            <w:pPr>
              <w:jc w:val="both"/>
            </w:pPr>
          </w:p>
          <w:p w14:paraId="4A416E69" w14:textId="77777777" w:rsidR="00885E24" w:rsidRDefault="00885E24" w:rsidP="000E4485">
            <w:pPr>
              <w:jc w:val="both"/>
            </w:pPr>
          </w:p>
        </w:tc>
      </w:tr>
      <w:tr w:rsidR="00885E24" w14:paraId="066F440B" w14:textId="77777777" w:rsidTr="008239F8">
        <w:trPr>
          <w:trHeight w:val="2465"/>
        </w:trPr>
        <w:tc>
          <w:tcPr>
            <w:tcW w:w="425" w:type="dxa"/>
          </w:tcPr>
          <w:p w14:paraId="61B803AA" w14:textId="77777777" w:rsidR="00885E24" w:rsidRDefault="00885E24" w:rsidP="009427F1">
            <w:pPr>
              <w:jc w:val="both"/>
            </w:pPr>
            <w:r>
              <w:t>2</w:t>
            </w:r>
          </w:p>
        </w:tc>
        <w:tc>
          <w:tcPr>
            <w:tcW w:w="9214" w:type="dxa"/>
          </w:tcPr>
          <w:p w14:paraId="6B7173BC" w14:textId="77777777" w:rsidR="00885E24" w:rsidRPr="000E4485" w:rsidRDefault="00885E24" w:rsidP="009427F1">
            <w:r w:rsidRPr="000E4485">
              <w:t>Description of the duty taken:</w:t>
            </w:r>
          </w:p>
          <w:p w14:paraId="7A71F179" w14:textId="77777777" w:rsidR="00885E24" w:rsidRDefault="00885E24" w:rsidP="009427F1"/>
          <w:p w14:paraId="0049AAAB" w14:textId="77777777" w:rsidR="00885E24" w:rsidRDefault="00885E24" w:rsidP="009427F1"/>
          <w:p w14:paraId="25251167" w14:textId="77777777" w:rsidR="00885E24" w:rsidRDefault="00885E24" w:rsidP="009427F1">
            <w:r>
              <w:t>Nature:</w:t>
            </w:r>
          </w:p>
          <w:p w14:paraId="1A196780" w14:textId="77777777" w:rsidR="00885E24" w:rsidRDefault="00885E24" w:rsidP="009427F1">
            <w:r w:rsidRPr="000E4485">
              <w:t>□</w:t>
            </w:r>
            <w:r>
              <w:t xml:space="preserve"> Research-related</w:t>
            </w:r>
          </w:p>
          <w:p w14:paraId="5BA45B83" w14:textId="77777777" w:rsidR="00885E24" w:rsidRDefault="00885E24" w:rsidP="009427F1">
            <w:r w:rsidRPr="000E4485">
              <w:t>□</w:t>
            </w:r>
            <w:r>
              <w:t xml:space="preserve"> Teaching / Course</w:t>
            </w:r>
            <w:r w:rsidRPr="000E4485">
              <w:t xml:space="preserve">-related: </w:t>
            </w:r>
          </w:p>
          <w:p w14:paraId="4B578B67" w14:textId="77777777" w:rsidR="00885E24" w:rsidRDefault="00885E24" w:rsidP="009427F1">
            <w:r>
              <w:t xml:space="preserve">    [</w:t>
            </w:r>
            <w:r w:rsidRPr="000E4485">
              <w:t xml:space="preserve">course title/code:   </w:t>
            </w:r>
            <w:proofErr w:type="gramStart"/>
            <w:r w:rsidRPr="000E4485">
              <w:t xml:space="preserve">  </w:t>
            </w:r>
            <w:r>
              <w:t>]</w:t>
            </w:r>
            <w:proofErr w:type="gramEnd"/>
          </w:p>
          <w:p w14:paraId="788BCDF3" w14:textId="77777777" w:rsidR="00885E24" w:rsidRDefault="00885E24" w:rsidP="009427F1">
            <w:proofErr w:type="gramStart"/>
            <w:r>
              <w:t>□</w:t>
            </w:r>
            <w:r w:rsidRPr="000E4485">
              <w:t xml:space="preserve">  </w:t>
            </w:r>
            <w:r>
              <w:t>Others</w:t>
            </w:r>
            <w:proofErr w:type="gramEnd"/>
            <w:r>
              <w:t>: (please specify)</w:t>
            </w:r>
          </w:p>
          <w:p w14:paraId="2668D3D2" w14:textId="77777777" w:rsidR="00885E24" w:rsidRDefault="00885E24" w:rsidP="009427F1"/>
          <w:p w14:paraId="1E92F289" w14:textId="77777777" w:rsidR="00885E24" w:rsidRPr="00D45150" w:rsidRDefault="00885E24" w:rsidP="008239F8">
            <w:pPr>
              <w:jc w:val="both"/>
            </w:pPr>
          </w:p>
        </w:tc>
      </w:tr>
      <w:tr w:rsidR="008239F8" w14:paraId="5E699711" w14:textId="77777777" w:rsidTr="008239F8">
        <w:trPr>
          <w:trHeight w:val="2465"/>
        </w:trPr>
        <w:tc>
          <w:tcPr>
            <w:tcW w:w="425" w:type="dxa"/>
          </w:tcPr>
          <w:p w14:paraId="75921E67" w14:textId="77777777" w:rsidR="008239F8" w:rsidRDefault="008239F8" w:rsidP="008239F8">
            <w:pPr>
              <w:jc w:val="both"/>
            </w:pPr>
            <w:r>
              <w:t>3</w:t>
            </w:r>
          </w:p>
        </w:tc>
        <w:tc>
          <w:tcPr>
            <w:tcW w:w="9214" w:type="dxa"/>
          </w:tcPr>
          <w:p w14:paraId="01A54F68" w14:textId="77777777" w:rsidR="008239F8" w:rsidRPr="000E4485" w:rsidRDefault="008239F8" w:rsidP="008239F8">
            <w:r w:rsidRPr="000E4485">
              <w:t>Description of the duty taken:</w:t>
            </w:r>
          </w:p>
          <w:p w14:paraId="3DE3F12B" w14:textId="77777777" w:rsidR="008239F8" w:rsidRDefault="008239F8" w:rsidP="008239F8"/>
          <w:p w14:paraId="6CA7D4CA" w14:textId="77777777" w:rsidR="008239F8" w:rsidRDefault="008239F8" w:rsidP="008239F8"/>
          <w:p w14:paraId="7D9B2A56" w14:textId="77777777" w:rsidR="008239F8" w:rsidRDefault="008239F8" w:rsidP="008239F8">
            <w:r>
              <w:t>Nature:</w:t>
            </w:r>
          </w:p>
          <w:p w14:paraId="44B4273E" w14:textId="77777777" w:rsidR="008239F8" w:rsidRDefault="008239F8" w:rsidP="008239F8">
            <w:r w:rsidRPr="000E4485">
              <w:t>□</w:t>
            </w:r>
            <w:r>
              <w:t xml:space="preserve"> Research-related</w:t>
            </w:r>
          </w:p>
          <w:p w14:paraId="4E52550E" w14:textId="77777777" w:rsidR="008239F8" w:rsidRDefault="008239F8" w:rsidP="008239F8">
            <w:r w:rsidRPr="000E4485">
              <w:t>□</w:t>
            </w:r>
            <w:r>
              <w:t xml:space="preserve"> Teaching / Course</w:t>
            </w:r>
            <w:r w:rsidRPr="000E4485">
              <w:t xml:space="preserve">-related: </w:t>
            </w:r>
          </w:p>
          <w:p w14:paraId="4795EAA1" w14:textId="77777777" w:rsidR="008239F8" w:rsidRDefault="008239F8" w:rsidP="008239F8">
            <w:r>
              <w:t xml:space="preserve">    [</w:t>
            </w:r>
            <w:r w:rsidRPr="000E4485">
              <w:t xml:space="preserve">course title/code:   </w:t>
            </w:r>
            <w:proofErr w:type="gramStart"/>
            <w:r w:rsidRPr="000E4485">
              <w:t xml:space="preserve">  </w:t>
            </w:r>
            <w:r>
              <w:t>]</w:t>
            </w:r>
            <w:proofErr w:type="gramEnd"/>
          </w:p>
          <w:p w14:paraId="5D56F595" w14:textId="77777777" w:rsidR="008239F8" w:rsidRDefault="008239F8" w:rsidP="008239F8">
            <w:proofErr w:type="gramStart"/>
            <w:r>
              <w:t>□</w:t>
            </w:r>
            <w:r w:rsidRPr="000E4485">
              <w:t xml:space="preserve">  </w:t>
            </w:r>
            <w:r>
              <w:t>Others</w:t>
            </w:r>
            <w:proofErr w:type="gramEnd"/>
            <w:r>
              <w:t>: (please specify)</w:t>
            </w:r>
          </w:p>
          <w:p w14:paraId="6C183FD3" w14:textId="77777777" w:rsidR="008239F8" w:rsidRDefault="008239F8" w:rsidP="008239F8"/>
          <w:p w14:paraId="795574AA" w14:textId="77777777" w:rsidR="008239F8" w:rsidRPr="00D45150" w:rsidRDefault="008239F8" w:rsidP="008239F8">
            <w:pPr>
              <w:jc w:val="both"/>
            </w:pPr>
          </w:p>
        </w:tc>
      </w:tr>
    </w:tbl>
    <w:p w14:paraId="13D54404" w14:textId="77777777" w:rsidR="00854C0E" w:rsidRDefault="00854C0E" w:rsidP="00C91056">
      <w:pPr>
        <w:rPr>
          <w:i/>
        </w:rPr>
      </w:pPr>
    </w:p>
    <w:p w14:paraId="779F02F3" w14:textId="77777777" w:rsidR="000E4485" w:rsidRDefault="00E21887" w:rsidP="00C91056">
      <w:pPr>
        <w:rPr>
          <w:i/>
        </w:rPr>
      </w:pPr>
      <w:r w:rsidRPr="000E4485">
        <w:rPr>
          <w:i/>
        </w:rPr>
        <w:t>Please add more row</w:t>
      </w:r>
      <w:r w:rsidR="00C34AA7" w:rsidRPr="000E4485">
        <w:rPr>
          <w:i/>
        </w:rPr>
        <w:t>s</w:t>
      </w:r>
      <w:r w:rsidRPr="000E4485">
        <w:rPr>
          <w:i/>
        </w:rPr>
        <w:t xml:space="preserve"> if necessary.</w:t>
      </w:r>
    </w:p>
    <w:p w14:paraId="2A4118A5" w14:textId="77777777" w:rsidR="00854C0E" w:rsidRDefault="00854C0E" w:rsidP="00C91056">
      <w:pPr>
        <w:rPr>
          <w:i/>
        </w:rPr>
      </w:pPr>
    </w:p>
    <w:p w14:paraId="1E5B28DE" w14:textId="77777777" w:rsidR="00885E24" w:rsidRDefault="00885E24" w:rsidP="00C91056">
      <w:pPr>
        <w:rPr>
          <w:i/>
        </w:rPr>
      </w:pPr>
    </w:p>
    <w:p w14:paraId="2A3B8598" w14:textId="77777777" w:rsidR="00885E24" w:rsidRDefault="00885E24" w:rsidP="00C91056">
      <w:pPr>
        <w:rPr>
          <w:i/>
        </w:rPr>
      </w:pPr>
    </w:p>
    <w:p w14:paraId="4880F3DB" w14:textId="77777777" w:rsidR="00885E24" w:rsidRDefault="00885E24" w:rsidP="00C91056">
      <w:pPr>
        <w:rPr>
          <w:i/>
        </w:rPr>
      </w:pPr>
    </w:p>
    <w:p w14:paraId="1617F805" w14:textId="77777777" w:rsidR="00885E24" w:rsidRDefault="00885E24" w:rsidP="00C91056">
      <w:pPr>
        <w:rPr>
          <w:i/>
        </w:rPr>
      </w:pPr>
    </w:p>
    <w:p w14:paraId="30929B07" w14:textId="77777777" w:rsidR="008239F8" w:rsidRDefault="008239F8" w:rsidP="00C91056">
      <w:pPr>
        <w:rPr>
          <w:i/>
        </w:rPr>
      </w:pPr>
    </w:p>
    <w:p w14:paraId="035232C3" w14:textId="77777777" w:rsidR="008239F8" w:rsidRDefault="008239F8" w:rsidP="00C91056">
      <w:pPr>
        <w:rPr>
          <w:i/>
        </w:rPr>
      </w:pPr>
    </w:p>
    <w:p w14:paraId="037226CE" w14:textId="77777777" w:rsidR="008239F8" w:rsidRDefault="008239F8" w:rsidP="00C91056">
      <w:pPr>
        <w:rPr>
          <w:i/>
        </w:rPr>
      </w:pPr>
    </w:p>
    <w:p w14:paraId="4D4756A6" w14:textId="77777777" w:rsidR="008239F8" w:rsidRDefault="008239F8" w:rsidP="00C91056">
      <w:pPr>
        <w:rPr>
          <w:i/>
        </w:rPr>
      </w:pPr>
    </w:p>
    <w:p w14:paraId="44D3F669" w14:textId="77777777" w:rsidR="008239F8" w:rsidRDefault="008239F8" w:rsidP="00C91056">
      <w:pPr>
        <w:rPr>
          <w:i/>
        </w:rPr>
      </w:pPr>
    </w:p>
    <w:p w14:paraId="12A0FC14" w14:textId="77777777" w:rsidR="00885E24" w:rsidRDefault="00885E24" w:rsidP="00C91056">
      <w:pPr>
        <w:rPr>
          <w:i/>
        </w:rPr>
      </w:pPr>
    </w:p>
    <w:tbl>
      <w:tblPr>
        <w:tblStyle w:val="TableGrid"/>
        <w:tblW w:w="10348" w:type="dxa"/>
        <w:tblInd w:w="-5" w:type="dxa"/>
        <w:tblLook w:val="04A0" w:firstRow="1" w:lastRow="0" w:firstColumn="1" w:lastColumn="0" w:noHBand="0" w:noVBand="1"/>
      </w:tblPr>
      <w:tblGrid>
        <w:gridCol w:w="3544"/>
        <w:gridCol w:w="6804"/>
      </w:tblGrid>
      <w:tr w:rsidR="00854C0E" w:rsidRPr="000E4485" w14:paraId="450DD5ED" w14:textId="77777777" w:rsidTr="005F394B">
        <w:trPr>
          <w:trHeight w:val="254"/>
        </w:trPr>
        <w:tc>
          <w:tcPr>
            <w:tcW w:w="10348" w:type="dxa"/>
            <w:gridSpan w:val="2"/>
            <w:shd w:val="clear" w:color="auto" w:fill="D9D9D9" w:themeFill="background1" w:themeFillShade="D9"/>
          </w:tcPr>
          <w:p w14:paraId="44F34E40" w14:textId="77777777" w:rsidR="00854C0E" w:rsidRPr="000E4485" w:rsidRDefault="00854C0E" w:rsidP="00854C0E">
            <w:pPr>
              <w:jc w:val="both"/>
            </w:pPr>
            <w:r>
              <w:rPr>
                <w:b/>
              </w:rPr>
              <w:lastRenderedPageBreak/>
              <w:t>SECTION C</w:t>
            </w:r>
            <w:r w:rsidRPr="000E4485">
              <w:rPr>
                <w:b/>
              </w:rPr>
              <w:t xml:space="preserve">:  </w:t>
            </w:r>
            <w:r>
              <w:rPr>
                <w:b/>
              </w:rPr>
              <w:t xml:space="preserve">Self-Reflection </w:t>
            </w:r>
          </w:p>
        </w:tc>
      </w:tr>
      <w:tr w:rsidR="00854C0E" w14:paraId="67C7F45D" w14:textId="77777777" w:rsidTr="005F394B">
        <w:tc>
          <w:tcPr>
            <w:tcW w:w="10348" w:type="dxa"/>
            <w:gridSpan w:val="2"/>
          </w:tcPr>
          <w:p w14:paraId="3ED4B56C" w14:textId="77777777" w:rsidR="00854C0E" w:rsidRPr="0007668A" w:rsidRDefault="0007668A" w:rsidP="00C91056">
            <w:pPr>
              <w:rPr>
                <w:i/>
              </w:rPr>
            </w:pPr>
            <w:r w:rsidRPr="0007668A">
              <w:rPr>
                <w:i/>
              </w:rPr>
              <w:t>[Guiding questions: How are you benefit from these tasks? What areas can you further improve when undertaking similar tasks in the future?</w:t>
            </w:r>
            <w:r w:rsidR="00B351A3">
              <w:rPr>
                <w:i/>
              </w:rPr>
              <w:t xml:space="preserve"> What have you learned from these tasks?</w:t>
            </w:r>
            <w:r w:rsidRPr="0007668A">
              <w:rPr>
                <w:i/>
              </w:rPr>
              <w:t>]</w:t>
            </w:r>
          </w:p>
          <w:p w14:paraId="0140BF4A" w14:textId="77777777" w:rsidR="00854C0E" w:rsidRDefault="00854C0E" w:rsidP="00C91056"/>
          <w:p w14:paraId="2BF71F33" w14:textId="77777777" w:rsidR="00854C0E" w:rsidRDefault="00854C0E" w:rsidP="00C91056"/>
          <w:p w14:paraId="4274AC8A" w14:textId="77777777" w:rsidR="00854C0E" w:rsidRDefault="00854C0E" w:rsidP="00C91056"/>
          <w:p w14:paraId="110BF447" w14:textId="77777777" w:rsidR="00854C0E" w:rsidRDefault="00854C0E" w:rsidP="00C91056"/>
          <w:p w14:paraId="12A70430" w14:textId="77777777" w:rsidR="00854C0E" w:rsidRDefault="00854C0E" w:rsidP="00C91056"/>
          <w:p w14:paraId="2C58685A" w14:textId="77777777" w:rsidR="00854C0E" w:rsidRDefault="00854C0E" w:rsidP="00C91056"/>
          <w:p w14:paraId="56A8000A" w14:textId="77777777" w:rsidR="00854C0E" w:rsidRDefault="00854C0E" w:rsidP="00C91056"/>
          <w:p w14:paraId="06165415" w14:textId="77777777" w:rsidR="00854C0E" w:rsidRDefault="00854C0E" w:rsidP="00C91056"/>
          <w:p w14:paraId="21A451F1" w14:textId="77777777" w:rsidR="00854C0E" w:rsidRDefault="00854C0E" w:rsidP="00C91056"/>
          <w:p w14:paraId="37E859C0" w14:textId="77777777" w:rsidR="00854C0E" w:rsidRPr="00854C0E" w:rsidRDefault="00854C0E" w:rsidP="00C91056"/>
        </w:tc>
      </w:tr>
      <w:tr w:rsidR="000E4485" w14:paraId="40E1FAEF"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Pr>
          <w:p w14:paraId="36BB0A18" w14:textId="77777777" w:rsidR="009427F1" w:rsidRPr="002A39EF" w:rsidRDefault="009427F1" w:rsidP="00C91056"/>
          <w:p w14:paraId="407EF89C" w14:textId="77777777" w:rsidR="000E4485" w:rsidRPr="002A39EF" w:rsidRDefault="000E4485" w:rsidP="00C91056">
            <w:r w:rsidRPr="002A39EF">
              <w:t>Signature of Student:</w:t>
            </w:r>
          </w:p>
        </w:tc>
        <w:tc>
          <w:tcPr>
            <w:tcW w:w="6804" w:type="dxa"/>
            <w:tcBorders>
              <w:bottom w:val="single" w:sz="4" w:space="0" w:color="auto"/>
            </w:tcBorders>
          </w:tcPr>
          <w:p w14:paraId="621453DC" w14:textId="77777777" w:rsidR="000E4485" w:rsidRDefault="000E4485" w:rsidP="00C91056">
            <w:pPr>
              <w:rPr>
                <w:b/>
              </w:rPr>
            </w:pPr>
          </w:p>
        </w:tc>
      </w:tr>
      <w:tr w:rsidR="000E4485" w14:paraId="05FF409B"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Pr>
          <w:p w14:paraId="38647EC3" w14:textId="77777777" w:rsidR="000E4485" w:rsidRPr="002A39EF" w:rsidRDefault="000E4485" w:rsidP="00C91056"/>
          <w:p w14:paraId="025FD3D0" w14:textId="77777777" w:rsidR="000E4485" w:rsidRPr="002A39EF" w:rsidRDefault="000E4485" w:rsidP="00C91056">
            <w:r w:rsidRPr="002A39EF">
              <w:t>Date:</w:t>
            </w:r>
          </w:p>
        </w:tc>
        <w:tc>
          <w:tcPr>
            <w:tcW w:w="6804" w:type="dxa"/>
            <w:tcBorders>
              <w:top w:val="single" w:sz="4" w:space="0" w:color="auto"/>
              <w:bottom w:val="single" w:sz="4" w:space="0" w:color="auto"/>
            </w:tcBorders>
          </w:tcPr>
          <w:p w14:paraId="314D854A" w14:textId="77777777" w:rsidR="000E4485" w:rsidRDefault="000E4485" w:rsidP="00C91056">
            <w:pPr>
              <w:rPr>
                <w:b/>
              </w:rPr>
            </w:pPr>
          </w:p>
        </w:tc>
      </w:tr>
      <w:tr w:rsidR="000E4485" w14:paraId="35E1F573"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Pr>
          <w:p w14:paraId="2C5E20D3" w14:textId="77777777" w:rsidR="000E4485" w:rsidRPr="002A39EF" w:rsidRDefault="000E4485" w:rsidP="00C91056"/>
          <w:p w14:paraId="321E0011" w14:textId="77777777" w:rsidR="000E4485" w:rsidRPr="002A39EF" w:rsidRDefault="000E4485" w:rsidP="00C91056">
            <w:r w:rsidRPr="002A39EF">
              <w:t>Signature of Principal Supervisor:</w:t>
            </w:r>
          </w:p>
        </w:tc>
        <w:tc>
          <w:tcPr>
            <w:tcW w:w="6804" w:type="dxa"/>
            <w:tcBorders>
              <w:top w:val="single" w:sz="4" w:space="0" w:color="auto"/>
              <w:bottom w:val="single" w:sz="4" w:space="0" w:color="auto"/>
            </w:tcBorders>
          </w:tcPr>
          <w:p w14:paraId="43F5559B" w14:textId="77777777" w:rsidR="000E4485" w:rsidRDefault="000E4485" w:rsidP="00C91056">
            <w:pPr>
              <w:rPr>
                <w:b/>
              </w:rPr>
            </w:pPr>
          </w:p>
        </w:tc>
      </w:tr>
      <w:tr w:rsidR="000E4485" w14:paraId="69B31A32"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Pr>
          <w:p w14:paraId="389203F6" w14:textId="77777777" w:rsidR="000E4485" w:rsidRPr="002A39EF" w:rsidRDefault="000E4485" w:rsidP="00C91056"/>
          <w:p w14:paraId="54AEBD45" w14:textId="77777777" w:rsidR="000E4485" w:rsidRPr="002A39EF" w:rsidRDefault="000E4485" w:rsidP="00C91056">
            <w:r w:rsidRPr="002A39EF">
              <w:t>Date:</w:t>
            </w:r>
          </w:p>
        </w:tc>
        <w:tc>
          <w:tcPr>
            <w:tcW w:w="6804" w:type="dxa"/>
            <w:tcBorders>
              <w:top w:val="single" w:sz="4" w:space="0" w:color="auto"/>
              <w:bottom w:val="single" w:sz="4" w:space="0" w:color="auto"/>
            </w:tcBorders>
          </w:tcPr>
          <w:p w14:paraId="4E9FF627" w14:textId="77777777" w:rsidR="000E4485" w:rsidRPr="000E4485" w:rsidRDefault="000E4485" w:rsidP="00C91056">
            <w:pPr>
              <w:rPr>
                <w:b/>
                <w:u w:val="single"/>
              </w:rPr>
            </w:pPr>
          </w:p>
        </w:tc>
      </w:tr>
    </w:tbl>
    <w:p w14:paraId="7F130F54" w14:textId="36FAC88B" w:rsidR="00B40DBB" w:rsidRDefault="00B40DBB" w:rsidP="00C91056">
      <w:pPr>
        <w:rPr>
          <w:b/>
        </w:rPr>
      </w:pPr>
    </w:p>
    <w:tbl>
      <w:tblPr>
        <w:tblStyle w:val="TableGrid"/>
        <w:tblW w:w="10348" w:type="dxa"/>
        <w:tblInd w:w="-5" w:type="dxa"/>
        <w:tblLook w:val="04A0" w:firstRow="1" w:lastRow="0" w:firstColumn="1" w:lastColumn="0" w:noHBand="0" w:noVBand="1"/>
      </w:tblPr>
      <w:tblGrid>
        <w:gridCol w:w="3544"/>
        <w:gridCol w:w="6804"/>
      </w:tblGrid>
      <w:tr w:rsidR="001519B1" w:rsidRPr="000E4485" w14:paraId="7EF6AE07" w14:textId="77777777" w:rsidTr="005F394B">
        <w:trPr>
          <w:trHeight w:val="254"/>
        </w:trPr>
        <w:tc>
          <w:tcPr>
            <w:tcW w:w="10348" w:type="dxa"/>
            <w:gridSpan w:val="2"/>
            <w:shd w:val="clear" w:color="auto" w:fill="D9D9D9" w:themeFill="background1" w:themeFillShade="D9"/>
          </w:tcPr>
          <w:p w14:paraId="7D1DE567" w14:textId="397DF6F2" w:rsidR="001519B1" w:rsidRPr="000E4485" w:rsidRDefault="001519B1" w:rsidP="00A05090">
            <w:pPr>
              <w:jc w:val="both"/>
            </w:pPr>
            <w:r>
              <w:rPr>
                <w:b/>
              </w:rPr>
              <w:t xml:space="preserve">SECTION D: Comments from </w:t>
            </w:r>
            <w:r w:rsidR="00554EF3">
              <w:rPr>
                <w:b/>
              </w:rPr>
              <w:t>Course Leader</w:t>
            </w:r>
            <w:r w:rsidR="00B330B7">
              <w:rPr>
                <w:b/>
              </w:rPr>
              <w:t xml:space="preserve"> / Principal Supervisor </w:t>
            </w:r>
          </w:p>
        </w:tc>
      </w:tr>
      <w:tr w:rsidR="001519B1" w:rsidRPr="00854C0E" w14:paraId="065ADDFC" w14:textId="77777777" w:rsidTr="005F394B">
        <w:trPr>
          <w:trHeight w:val="1503"/>
        </w:trPr>
        <w:tc>
          <w:tcPr>
            <w:tcW w:w="10348" w:type="dxa"/>
            <w:gridSpan w:val="2"/>
          </w:tcPr>
          <w:p w14:paraId="00735EA8" w14:textId="77777777" w:rsidR="001519B1" w:rsidRDefault="001519B1" w:rsidP="00A05090"/>
          <w:p w14:paraId="65030ADA" w14:textId="77777777" w:rsidR="001519B1" w:rsidRDefault="001519B1" w:rsidP="00A05090"/>
          <w:p w14:paraId="40C43366" w14:textId="77777777" w:rsidR="001519B1" w:rsidRDefault="001519B1" w:rsidP="00A05090"/>
          <w:p w14:paraId="41F4AC11" w14:textId="77777777" w:rsidR="001519B1" w:rsidRDefault="001519B1" w:rsidP="00A05090"/>
          <w:p w14:paraId="7490F8BD" w14:textId="77777777" w:rsidR="001519B1" w:rsidRDefault="001519B1" w:rsidP="00554EF3"/>
          <w:p w14:paraId="2C78FDCD" w14:textId="542D344E" w:rsidR="00B330B7" w:rsidRDefault="00B330B7" w:rsidP="00554EF3"/>
          <w:p w14:paraId="653C79B6" w14:textId="77777777" w:rsidR="00B330B7" w:rsidRDefault="00B330B7" w:rsidP="00554EF3"/>
          <w:p w14:paraId="6EF6A50C" w14:textId="77777777" w:rsidR="00B330B7" w:rsidRDefault="00B330B7" w:rsidP="00554EF3"/>
          <w:p w14:paraId="6BDFDE2A" w14:textId="38AD6489" w:rsidR="00B330B7" w:rsidRPr="00854C0E" w:rsidRDefault="00B330B7" w:rsidP="00554EF3"/>
        </w:tc>
      </w:tr>
      <w:tr w:rsidR="00554EF3" w14:paraId="4992D854"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3"/>
        </w:trPr>
        <w:tc>
          <w:tcPr>
            <w:tcW w:w="3544" w:type="dxa"/>
            <w:vAlign w:val="center"/>
          </w:tcPr>
          <w:p w14:paraId="4B91B084" w14:textId="77777777" w:rsidR="00554EF3" w:rsidRDefault="00554EF3" w:rsidP="00A05090"/>
          <w:p w14:paraId="2F2D9624" w14:textId="77777777" w:rsidR="00554EF3" w:rsidRDefault="00554EF3" w:rsidP="00A05090">
            <w:r>
              <w:t>Title / Name:</w:t>
            </w:r>
          </w:p>
        </w:tc>
        <w:tc>
          <w:tcPr>
            <w:tcW w:w="6804" w:type="dxa"/>
            <w:tcBorders>
              <w:top w:val="single" w:sz="4" w:space="0" w:color="auto"/>
              <w:left w:val="nil"/>
              <w:bottom w:val="single" w:sz="4" w:space="0" w:color="auto"/>
              <w:right w:val="nil"/>
            </w:tcBorders>
          </w:tcPr>
          <w:p w14:paraId="02E5A2EC" w14:textId="77777777" w:rsidR="00554EF3" w:rsidRDefault="00554EF3" w:rsidP="00A05090"/>
          <w:p w14:paraId="3EA7E1EB" w14:textId="77777777" w:rsidR="00554EF3" w:rsidRDefault="00554EF3" w:rsidP="00A05090"/>
        </w:tc>
      </w:tr>
    </w:tbl>
    <w:p w14:paraId="394B845D" w14:textId="77777777" w:rsidR="00554EF3" w:rsidRDefault="00554EF3" w:rsidP="00C91056">
      <w:pPr>
        <w:rPr>
          <w:b/>
        </w:rPr>
      </w:pPr>
    </w:p>
    <w:tbl>
      <w:tblPr>
        <w:tblStyle w:val="TableGrid"/>
        <w:tblW w:w="10348" w:type="dxa"/>
        <w:tblInd w:w="-5" w:type="dxa"/>
        <w:tblLook w:val="04A0" w:firstRow="1" w:lastRow="0" w:firstColumn="1" w:lastColumn="0" w:noHBand="0" w:noVBand="1"/>
      </w:tblPr>
      <w:tblGrid>
        <w:gridCol w:w="3544"/>
        <w:gridCol w:w="6804"/>
      </w:tblGrid>
      <w:tr w:rsidR="005F394B" w:rsidRPr="000E4485" w14:paraId="45465EAA" w14:textId="77777777" w:rsidTr="005F394B">
        <w:trPr>
          <w:trHeight w:val="254"/>
        </w:trPr>
        <w:tc>
          <w:tcPr>
            <w:tcW w:w="10348" w:type="dxa"/>
            <w:gridSpan w:val="2"/>
            <w:shd w:val="clear" w:color="auto" w:fill="D9D9D9" w:themeFill="background1" w:themeFillShade="D9"/>
          </w:tcPr>
          <w:p w14:paraId="54CFDC61" w14:textId="387BB6F4" w:rsidR="005F394B" w:rsidRPr="000E4485" w:rsidRDefault="005F394B" w:rsidP="00A05090">
            <w:pPr>
              <w:jc w:val="both"/>
            </w:pPr>
            <w:r>
              <w:rPr>
                <w:b/>
              </w:rPr>
              <w:t xml:space="preserve">SECTION E: Comments from </w:t>
            </w:r>
            <w:r w:rsidR="00FE29E0">
              <w:rPr>
                <w:b/>
              </w:rPr>
              <w:t xml:space="preserve">the Chairperson of </w:t>
            </w:r>
            <w:r>
              <w:rPr>
                <w:b/>
              </w:rPr>
              <w:t>DLTC</w:t>
            </w:r>
          </w:p>
        </w:tc>
      </w:tr>
      <w:tr w:rsidR="005F394B" w:rsidRPr="00854C0E" w14:paraId="16312154" w14:textId="77777777" w:rsidTr="005F394B">
        <w:trPr>
          <w:trHeight w:val="1503"/>
        </w:trPr>
        <w:tc>
          <w:tcPr>
            <w:tcW w:w="10348" w:type="dxa"/>
            <w:gridSpan w:val="2"/>
          </w:tcPr>
          <w:p w14:paraId="37AA690A" w14:textId="77777777" w:rsidR="005F394B" w:rsidRDefault="005F394B" w:rsidP="00A05090"/>
          <w:p w14:paraId="1F8C70D6" w14:textId="77777777" w:rsidR="005F394B" w:rsidRDefault="005F394B" w:rsidP="00A05090"/>
          <w:p w14:paraId="69D1912A" w14:textId="77777777" w:rsidR="005F394B" w:rsidRDefault="005F394B" w:rsidP="00A05090"/>
          <w:p w14:paraId="27BAE6C7" w14:textId="0726AFEE" w:rsidR="005F394B" w:rsidRDefault="005F394B" w:rsidP="00A05090"/>
          <w:p w14:paraId="7237E698" w14:textId="65964AB4" w:rsidR="00B330B7" w:rsidRDefault="00B330B7" w:rsidP="00A05090"/>
          <w:p w14:paraId="51BCD466" w14:textId="77777777" w:rsidR="00B330B7" w:rsidRDefault="00B330B7" w:rsidP="00A05090"/>
          <w:p w14:paraId="5A8CFA5E" w14:textId="77777777" w:rsidR="005F394B" w:rsidRDefault="005F394B" w:rsidP="00A05090"/>
          <w:p w14:paraId="4834370F" w14:textId="5C16321A" w:rsidR="00B330B7" w:rsidRPr="00854C0E" w:rsidRDefault="00B330B7" w:rsidP="00A05090"/>
        </w:tc>
      </w:tr>
      <w:tr w:rsidR="005F394B" w14:paraId="6EED072D" w14:textId="77777777" w:rsidTr="005F39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3"/>
        </w:trPr>
        <w:tc>
          <w:tcPr>
            <w:tcW w:w="3544" w:type="dxa"/>
            <w:vAlign w:val="center"/>
          </w:tcPr>
          <w:p w14:paraId="64F30E8C" w14:textId="77777777" w:rsidR="005F394B" w:rsidRDefault="005F394B" w:rsidP="00A05090"/>
          <w:p w14:paraId="5B820D77" w14:textId="77777777" w:rsidR="005F394B" w:rsidRDefault="005F394B" w:rsidP="00A05090">
            <w:r>
              <w:t>Title / Name:</w:t>
            </w:r>
          </w:p>
        </w:tc>
        <w:tc>
          <w:tcPr>
            <w:tcW w:w="6804" w:type="dxa"/>
            <w:tcBorders>
              <w:top w:val="single" w:sz="4" w:space="0" w:color="auto"/>
              <w:left w:val="nil"/>
              <w:bottom w:val="single" w:sz="4" w:space="0" w:color="auto"/>
              <w:right w:val="nil"/>
            </w:tcBorders>
          </w:tcPr>
          <w:p w14:paraId="274B6AB2" w14:textId="77777777" w:rsidR="005F394B" w:rsidRDefault="005F394B" w:rsidP="00A05090"/>
          <w:p w14:paraId="1348E7B0" w14:textId="77777777" w:rsidR="005F394B" w:rsidRDefault="005F394B" w:rsidP="00A05090"/>
        </w:tc>
      </w:tr>
    </w:tbl>
    <w:p w14:paraId="3737A76D" w14:textId="6D6DC9B4" w:rsidR="00B40DBB" w:rsidRDefault="00B40DBB" w:rsidP="005F394B">
      <w:pPr>
        <w:widowControl/>
        <w:rPr>
          <w:rFonts w:eastAsiaTheme="minorEastAsia"/>
          <w:b/>
          <w:lang w:eastAsia="zh-CN"/>
        </w:rPr>
      </w:pPr>
      <w:r w:rsidRPr="00B40DBB">
        <w:rPr>
          <w:b/>
        </w:rPr>
        <w:lastRenderedPageBreak/>
        <w:t>Endorsed by Head of Department:</w:t>
      </w:r>
      <w:r>
        <w:rPr>
          <w:b/>
        </w:rPr>
        <w:t xml:space="preserve"> </w:t>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804"/>
      </w:tblGrid>
      <w:tr w:rsidR="00B40DBB" w14:paraId="5BBE49B1" w14:textId="77777777" w:rsidTr="00D8695F">
        <w:tc>
          <w:tcPr>
            <w:tcW w:w="3544" w:type="dxa"/>
          </w:tcPr>
          <w:p w14:paraId="51EE6089" w14:textId="77777777" w:rsidR="00B40DBB" w:rsidRDefault="00B40DBB" w:rsidP="00D8695F"/>
          <w:p w14:paraId="40FA3805" w14:textId="77777777" w:rsidR="00B40DBB" w:rsidRDefault="00B40DBB" w:rsidP="00D8695F">
            <w:pPr>
              <w:rPr>
                <w:rFonts w:eastAsiaTheme="minorEastAsia"/>
                <w:lang w:eastAsia="zh-CN"/>
              </w:rPr>
            </w:pPr>
            <w:proofErr w:type="gramStart"/>
            <w:r w:rsidRPr="004A4C95">
              <w:t>Signature</w:t>
            </w:r>
            <w:r>
              <w:t xml:space="preserve"> </w:t>
            </w:r>
            <w:r w:rsidRPr="004A4C95">
              <w:t>:</w:t>
            </w:r>
            <w:proofErr w:type="gramEnd"/>
          </w:p>
        </w:tc>
        <w:tc>
          <w:tcPr>
            <w:tcW w:w="6804" w:type="dxa"/>
            <w:tcBorders>
              <w:top w:val="nil"/>
              <w:left w:val="nil"/>
              <w:bottom w:val="single" w:sz="4" w:space="0" w:color="auto"/>
              <w:right w:val="nil"/>
            </w:tcBorders>
          </w:tcPr>
          <w:p w14:paraId="5A43DFE5" w14:textId="77777777" w:rsidR="00B40DBB" w:rsidRDefault="00B40DBB" w:rsidP="00D8695F"/>
          <w:p w14:paraId="78F14A5A" w14:textId="77777777" w:rsidR="00B40DBB" w:rsidRDefault="00B40DBB" w:rsidP="00D8695F"/>
        </w:tc>
      </w:tr>
      <w:tr w:rsidR="00B40DBB" w14:paraId="7792C169" w14:textId="77777777" w:rsidTr="00D8695F">
        <w:tc>
          <w:tcPr>
            <w:tcW w:w="3544" w:type="dxa"/>
          </w:tcPr>
          <w:p w14:paraId="2E1DF3D4" w14:textId="77777777" w:rsidR="00B40DBB" w:rsidRDefault="00B40DBB" w:rsidP="00D8695F"/>
          <w:p w14:paraId="4E1FCE67" w14:textId="77777777" w:rsidR="00B40DBB" w:rsidRDefault="00B40DBB" w:rsidP="00D8695F">
            <w:r>
              <w:t>Title / Name:</w:t>
            </w:r>
          </w:p>
        </w:tc>
        <w:tc>
          <w:tcPr>
            <w:tcW w:w="6804" w:type="dxa"/>
            <w:tcBorders>
              <w:top w:val="single" w:sz="4" w:space="0" w:color="auto"/>
              <w:left w:val="nil"/>
              <w:bottom w:val="single" w:sz="4" w:space="0" w:color="auto"/>
              <w:right w:val="nil"/>
            </w:tcBorders>
          </w:tcPr>
          <w:p w14:paraId="353E1CB6" w14:textId="77777777" w:rsidR="00B40DBB" w:rsidRDefault="00B40DBB" w:rsidP="00D8695F"/>
          <w:p w14:paraId="2AE03D0C" w14:textId="77777777" w:rsidR="00B40DBB" w:rsidRDefault="00B40DBB" w:rsidP="00D8695F"/>
        </w:tc>
      </w:tr>
      <w:tr w:rsidR="00B40DBB" w14:paraId="25378495" w14:textId="77777777" w:rsidTr="00D8695F">
        <w:tc>
          <w:tcPr>
            <w:tcW w:w="3544" w:type="dxa"/>
          </w:tcPr>
          <w:p w14:paraId="5412C0FF" w14:textId="77777777" w:rsidR="00B40DBB" w:rsidRDefault="00B40DBB" w:rsidP="00D8695F"/>
          <w:p w14:paraId="6E82C72F" w14:textId="77777777" w:rsidR="00B40DBB" w:rsidRDefault="00B40DBB" w:rsidP="00D8695F">
            <w:r>
              <w:t xml:space="preserve">Date: </w:t>
            </w:r>
          </w:p>
        </w:tc>
        <w:tc>
          <w:tcPr>
            <w:tcW w:w="6804" w:type="dxa"/>
            <w:tcBorders>
              <w:top w:val="single" w:sz="4" w:space="0" w:color="auto"/>
              <w:left w:val="nil"/>
              <w:bottom w:val="single" w:sz="4" w:space="0" w:color="auto"/>
              <w:right w:val="nil"/>
            </w:tcBorders>
          </w:tcPr>
          <w:p w14:paraId="2A203A08" w14:textId="77777777" w:rsidR="00B40DBB" w:rsidRDefault="00B40DBB" w:rsidP="00D8695F"/>
          <w:p w14:paraId="315F045F" w14:textId="77777777" w:rsidR="00B40DBB" w:rsidRDefault="00B40DBB" w:rsidP="00D8695F"/>
        </w:tc>
      </w:tr>
    </w:tbl>
    <w:p w14:paraId="469402AE" w14:textId="239F1814" w:rsidR="00B40DBB" w:rsidRDefault="00B40DBB" w:rsidP="00C91056">
      <w:pPr>
        <w:rPr>
          <w:b/>
        </w:rPr>
      </w:pPr>
    </w:p>
    <w:p w14:paraId="296B7E60" w14:textId="1BDBEAD0" w:rsidR="001519B1" w:rsidRDefault="001519B1" w:rsidP="00C91056">
      <w:pPr>
        <w:rPr>
          <w:b/>
        </w:rPr>
      </w:pPr>
    </w:p>
    <w:tbl>
      <w:tblPr>
        <w:tblStyle w:val="TableGrid"/>
        <w:tblW w:w="10485" w:type="dxa"/>
        <w:tblLook w:val="04A0" w:firstRow="1" w:lastRow="0" w:firstColumn="1" w:lastColumn="0" w:noHBand="0" w:noVBand="1"/>
      </w:tblPr>
      <w:tblGrid>
        <w:gridCol w:w="10485"/>
      </w:tblGrid>
      <w:tr w:rsidR="000E4485" w:rsidRPr="000E4485" w14:paraId="555EB737" w14:textId="77777777" w:rsidTr="00254EE4">
        <w:tc>
          <w:tcPr>
            <w:tcW w:w="10485" w:type="dxa"/>
            <w:shd w:val="clear" w:color="auto" w:fill="D9D9D9" w:themeFill="background1" w:themeFillShade="D9"/>
          </w:tcPr>
          <w:p w14:paraId="1723D994" w14:textId="77777777" w:rsidR="000E4485" w:rsidRPr="000E4485" w:rsidRDefault="000E4485" w:rsidP="00C91056">
            <w:pPr>
              <w:rPr>
                <w:b/>
              </w:rPr>
            </w:pPr>
            <w:r w:rsidRPr="000E4485">
              <w:rPr>
                <w:b/>
              </w:rPr>
              <w:t>For Graduate School Use</w:t>
            </w:r>
          </w:p>
        </w:tc>
      </w:tr>
    </w:tbl>
    <w:p w14:paraId="2DA79884" w14:textId="77777777" w:rsidR="00C34AA7" w:rsidRPr="000E4485" w:rsidRDefault="00C34AA7" w:rsidP="00C91056">
      <w:r w:rsidRPr="000E4485">
        <w:t>A copy of the completed form is sent to the following parties for review purposes:</w:t>
      </w:r>
    </w:p>
    <w:p w14:paraId="1192CA23" w14:textId="77777777" w:rsidR="00C34AA7" w:rsidRPr="000E4485" w:rsidRDefault="00C34AA7" w:rsidP="00C91056">
      <w:r w:rsidRPr="000E4485">
        <w:t xml:space="preserve">□   Research </w:t>
      </w:r>
      <w:r w:rsidR="000E4485">
        <w:t>P</w:t>
      </w:r>
      <w:r w:rsidRPr="000E4485">
        <w:t xml:space="preserve">ostgraduate </w:t>
      </w:r>
      <w:proofErr w:type="spellStart"/>
      <w:r w:rsidR="000E4485">
        <w:t>P</w:t>
      </w:r>
      <w:r w:rsidRPr="000E4485">
        <w:t>rogrammes</w:t>
      </w:r>
      <w:proofErr w:type="spellEnd"/>
      <w:r w:rsidRPr="000E4485">
        <w:t xml:space="preserve"> </w:t>
      </w:r>
      <w:r w:rsidR="000E4485">
        <w:t>D</w:t>
      </w:r>
      <w:r w:rsidRPr="000E4485">
        <w:t>irector</w:t>
      </w:r>
    </w:p>
    <w:p w14:paraId="47614D72" w14:textId="77777777" w:rsidR="00C34AA7" w:rsidRPr="000E4485" w:rsidRDefault="00C34AA7" w:rsidP="00C91056">
      <w:r w:rsidRPr="000E4485">
        <w:t>□   Dean of the Graduate School</w:t>
      </w:r>
    </w:p>
    <w:p w14:paraId="7AE4F91C" w14:textId="77777777" w:rsidR="00C34AA7" w:rsidRDefault="00C34AA7" w:rsidP="00C91056">
      <w:r w:rsidRPr="000E4485">
        <w:t>□   Vice President (Research and Development)</w:t>
      </w:r>
    </w:p>
    <w:p w14:paraId="3D359A30" w14:textId="77777777" w:rsidR="000E4485" w:rsidRDefault="000E4485" w:rsidP="00C91056"/>
    <w:p w14:paraId="79E52F91" w14:textId="77777777" w:rsidR="00E85E36" w:rsidRDefault="00E85E36" w:rsidP="00E85E36"/>
    <w:p w14:paraId="685ECA94" w14:textId="77777777" w:rsidR="00E85E36" w:rsidRDefault="00E85E36" w:rsidP="00E85E36">
      <w:pPr>
        <w:rPr>
          <w:b/>
        </w:rPr>
      </w:pPr>
      <w:r>
        <w:rPr>
          <w:b/>
        </w:rPr>
        <w:t xml:space="preserve">Approved by: </w:t>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804"/>
      </w:tblGrid>
      <w:tr w:rsidR="00E85E36" w14:paraId="414D21CB" w14:textId="77777777" w:rsidTr="004A4C95">
        <w:tc>
          <w:tcPr>
            <w:tcW w:w="3544" w:type="dxa"/>
          </w:tcPr>
          <w:p w14:paraId="178E882E" w14:textId="77777777" w:rsidR="000E4CCB" w:rsidRDefault="000E4CCB"/>
          <w:p w14:paraId="520AFC37" w14:textId="77777777" w:rsidR="00E85E36" w:rsidRDefault="00E85E36" w:rsidP="004A4C95">
            <w:pPr>
              <w:rPr>
                <w:rFonts w:eastAsiaTheme="minorEastAsia"/>
                <w:lang w:eastAsia="zh-CN"/>
              </w:rPr>
            </w:pPr>
            <w:r>
              <w:t>Signature:</w:t>
            </w:r>
          </w:p>
        </w:tc>
        <w:tc>
          <w:tcPr>
            <w:tcW w:w="6804" w:type="dxa"/>
            <w:tcBorders>
              <w:top w:val="nil"/>
              <w:left w:val="nil"/>
              <w:bottom w:val="single" w:sz="4" w:space="0" w:color="auto"/>
              <w:right w:val="nil"/>
            </w:tcBorders>
          </w:tcPr>
          <w:p w14:paraId="0A7AA9F8" w14:textId="77777777" w:rsidR="00E85E36" w:rsidRDefault="00E85E36"/>
          <w:p w14:paraId="1ED7365C" w14:textId="77777777" w:rsidR="00E85E36" w:rsidRDefault="00E85E36"/>
        </w:tc>
      </w:tr>
      <w:tr w:rsidR="00E85E36" w14:paraId="2492CF67" w14:textId="77777777" w:rsidTr="004A4C95">
        <w:tc>
          <w:tcPr>
            <w:tcW w:w="3544" w:type="dxa"/>
          </w:tcPr>
          <w:p w14:paraId="47162F54" w14:textId="77777777" w:rsidR="00E85E36" w:rsidRDefault="00E85E36"/>
          <w:p w14:paraId="39228767" w14:textId="77777777" w:rsidR="00E85E36" w:rsidRDefault="00E85E36">
            <w:r>
              <w:t>Title / Name:</w:t>
            </w:r>
          </w:p>
        </w:tc>
        <w:tc>
          <w:tcPr>
            <w:tcW w:w="6804" w:type="dxa"/>
            <w:tcBorders>
              <w:top w:val="single" w:sz="4" w:space="0" w:color="auto"/>
              <w:left w:val="nil"/>
              <w:bottom w:val="single" w:sz="4" w:space="0" w:color="auto"/>
              <w:right w:val="nil"/>
            </w:tcBorders>
          </w:tcPr>
          <w:p w14:paraId="7CB144BE" w14:textId="77777777" w:rsidR="00E85E36" w:rsidRDefault="00E85E36"/>
          <w:p w14:paraId="37A7346B" w14:textId="77777777" w:rsidR="00E85E36" w:rsidRDefault="00E85E36"/>
        </w:tc>
      </w:tr>
      <w:tr w:rsidR="00E85E36" w14:paraId="1735E4A6" w14:textId="77777777" w:rsidTr="004A4C95">
        <w:tc>
          <w:tcPr>
            <w:tcW w:w="3544" w:type="dxa"/>
          </w:tcPr>
          <w:p w14:paraId="2F2B76CA" w14:textId="77777777" w:rsidR="00E85E36" w:rsidRDefault="00E85E36"/>
          <w:p w14:paraId="3178EB17" w14:textId="77777777" w:rsidR="00E85E36" w:rsidRDefault="00E85E36">
            <w:r>
              <w:t xml:space="preserve">Date: </w:t>
            </w:r>
          </w:p>
        </w:tc>
        <w:tc>
          <w:tcPr>
            <w:tcW w:w="6804" w:type="dxa"/>
            <w:tcBorders>
              <w:top w:val="single" w:sz="4" w:space="0" w:color="auto"/>
              <w:left w:val="nil"/>
              <w:bottom w:val="single" w:sz="4" w:space="0" w:color="auto"/>
              <w:right w:val="nil"/>
            </w:tcBorders>
          </w:tcPr>
          <w:p w14:paraId="06DFA4AE" w14:textId="77777777" w:rsidR="00E85E36" w:rsidRDefault="00E85E36"/>
          <w:p w14:paraId="4CBD5A16" w14:textId="77777777" w:rsidR="00E85E36" w:rsidRDefault="00E85E36"/>
        </w:tc>
      </w:tr>
    </w:tbl>
    <w:p w14:paraId="6D0994D1" w14:textId="77777777" w:rsidR="001519B1" w:rsidRDefault="001519B1" w:rsidP="00893CE5">
      <w:pPr>
        <w:snapToGrid w:val="0"/>
        <w:contextualSpacing/>
        <w:rPr>
          <w:b/>
          <w:sz w:val="21"/>
          <w:szCs w:val="21"/>
          <w:u w:val="single"/>
        </w:rPr>
      </w:pPr>
    </w:p>
    <w:p w14:paraId="099161F1" w14:textId="6702AF3D" w:rsidR="00893CE5" w:rsidRDefault="00893CE5" w:rsidP="00893CE5">
      <w:pPr>
        <w:snapToGrid w:val="0"/>
        <w:contextualSpacing/>
        <w:rPr>
          <w:rFonts w:eastAsiaTheme="minorEastAsia"/>
          <w:sz w:val="21"/>
          <w:szCs w:val="21"/>
          <w:u w:val="single"/>
          <w:lang w:eastAsia="zh-CN"/>
        </w:rPr>
      </w:pPr>
      <w:r>
        <w:rPr>
          <w:b/>
          <w:sz w:val="21"/>
          <w:szCs w:val="21"/>
          <w:u w:val="single"/>
        </w:rPr>
        <w:t>Personal Information Collection Statement</w:t>
      </w:r>
    </w:p>
    <w:p w14:paraId="2966FF6B" w14:textId="77777777" w:rsidR="00893CE5" w:rsidRDefault="00893CE5" w:rsidP="00893CE5">
      <w:pPr>
        <w:numPr>
          <w:ilvl w:val="0"/>
          <w:numId w:val="3"/>
        </w:numPr>
        <w:snapToGrid w:val="0"/>
        <w:ind w:right="273"/>
        <w:contextualSpacing/>
        <w:jc w:val="both"/>
        <w:rPr>
          <w:sz w:val="21"/>
          <w:szCs w:val="21"/>
          <w:lang w:val="en-GB"/>
        </w:rPr>
      </w:pPr>
      <w:r>
        <w:rPr>
          <w:sz w:val="21"/>
          <w:szCs w:val="21"/>
          <w:lang w:val="en-GB"/>
        </w:rPr>
        <w:t xml:space="preserve">The personal data provided by you on this form will be used by the Graduate School for the purpose of processing your application and will be retained during your study in the University; </w:t>
      </w:r>
    </w:p>
    <w:p w14:paraId="6F616D6E" w14:textId="77777777" w:rsidR="00893CE5" w:rsidRDefault="00893CE5" w:rsidP="00893CE5">
      <w:pPr>
        <w:numPr>
          <w:ilvl w:val="0"/>
          <w:numId w:val="3"/>
        </w:numPr>
        <w:snapToGrid w:val="0"/>
        <w:ind w:right="273"/>
        <w:contextualSpacing/>
        <w:jc w:val="both"/>
        <w:rPr>
          <w:sz w:val="21"/>
          <w:szCs w:val="21"/>
          <w:lang w:val="en-GB"/>
        </w:rPr>
      </w:pPr>
      <w:r>
        <w:rPr>
          <w:sz w:val="21"/>
          <w:szCs w:val="21"/>
          <w:lang w:val="en-GB"/>
        </w:rPr>
        <w:t>Please note that it is obligatory for you to provide the personal data required; failure to provide the requested data, or the provision of inaccurate or incomplete information may result in the University not being able to process your application.</w:t>
      </w:r>
    </w:p>
    <w:p w14:paraId="07B012B2" w14:textId="77777777" w:rsidR="00893CE5" w:rsidRDefault="00893CE5" w:rsidP="00893CE5">
      <w:pPr>
        <w:numPr>
          <w:ilvl w:val="0"/>
          <w:numId w:val="3"/>
        </w:numPr>
        <w:snapToGrid w:val="0"/>
        <w:ind w:right="273"/>
        <w:contextualSpacing/>
        <w:jc w:val="both"/>
        <w:rPr>
          <w:sz w:val="21"/>
          <w:szCs w:val="21"/>
          <w:lang w:val="en-GB"/>
        </w:rPr>
      </w:pPr>
      <w:r>
        <w:rPr>
          <w:sz w:val="21"/>
          <w:szCs w:val="21"/>
          <w:lang w:val="en-GB"/>
        </w:rPr>
        <w:t xml:space="preserve">Information provided will be treated strictly confidential and may be transferred to other unit(s) within the University for necessary action, where applicable; </w:t>
      </w:r>
    </w:p>
    <w:p w14:paraId="08C9E25A" w14:textId="77777777" w:rsidR="00893CE5" w:rsidRDefault="00893CE5" w:rsidP="00893CE5">
      <w:pPr>
        <w:numPr>
          <w:ilvl w:val="0"/>
          <w:numId w:val="3"/>
        </w:numPr>
        <w:snapToGrid w:val="0"/>
        <w:ind w:right="273"/>
        <w:contextualSpacing/>
        <w:jc w:val="both"/>
        <w:rPr>
          <w:sz w:val="21"/>
          <w:szCs w:val="21"/>
          <w:lang w:val="en-GB"/>
        </w:rPr>
      </w:pPr>
      <w:r>
        <w:rPr>
          <w:sz w:val="21"/>
          <w:szCs w:val="21"/>
          <w:lang w:val="en-GB"/>
        </w:rPr>
        <w:t>Application for access to and/or correction of personal data after submitting this form should be made by writing to Graduate School at rpg@eduhk.hk; and</w:t>
      </w:r>
    </w:p>
    <w:p w14:paraId="43FD4633" w14:textId="77777777" w:rsidR="00893CE5" w:rsidRDefault="00893CE5" w:rsidP="00893CE5">
      <w:pPr>
        <w:numPr>
          <w:ilvl w:val="0"/>
          <w:numId w:val="3"/>
        </w:numPr>
        <w:snapToGrid w:val="0"/>
        <w:ind w:right="273"/>
        <w:contextualSpacing/>
        <w:jc w:val="both"/>
        <w:rPr>
          <w:sz w:val="21"/>
          <w:szCs w:val="21"/>
          <w:lang w:val="en-GB"/>
        </w:rPr>
      </w:pPr>
      <w:r>
        <w:rPr>
          <w:sz w:val="21"/>
          <w:szCs w:val="21"/>
          <w:lang w:val="en-GB"/>
        </w:rPr>
        <w:t xml:space="preserve">The University Privacy Policy Statement could be found in </w:t>
      </w:r>
      <w:hyperlink r:id="rId7" w:history="1">
        <w:r>
          <w:rPr>
            <w:rStyle w:val="Hyperlink"/>
            <w:sz w:val="21"/>
            <w:szCs w:val="21"/>
            <w:lang w:val="en-GB"/>
          </w:rPr>
          <w:t>https://www.eduhk.hk/en/privacy-policy</w:t>
        </w:r>
      </w:hyperlink>
      <w:r>
        <w:rPr>
          <w:sz w:val="21"/>
          <w:szCs w:val="21"/>
          <w:lang w:val="en-GB"/>
        </w:rPr>
        <w:t xml:space="preserve">. </w:t>
      </w:r>
    </w:p>
    <w:p w14:paraId="667AF282" w14:textId="77777777" w:rsidR="00893CE5" w:rsidRPr="00893CE5" w:rsidRDefault="00893CE5" w:rsidP="00C91056">
      <w:pPr>
        <w:rPr>
          <w:lang w:val="en-GB"/>
        </w:rPr>
      </w:pPr>
    </w:p>
    <w:sectPr w:rsidR="00893CE5" w:rsidRPr="00893CE5" w:rsidSect="000E4485">
      <w:footerReference w:type="default" r:id="rId8"/>
      <w:pgSz w:w="12240" w:h="15840" w:code="1"/>
      <w:pgMar w:top="1440" w:right="90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DA82D" w14:textId="77777777" w:rsidR="00ED525D" w:rsidRDefault="00ED525D" w:rsidP="004C11AE">
      <w:r>
        <w:separator/>
      </w:r>
    </w:p>
  </w:endnote>
  <w:endnote w:type="continuationSeparator" w:id="0">
    <w:p w14:paraId="78E171E8" w14:textId="77777777" w:rsidR="00ED525D" w:rsidRDefault="00ED525D" w:rsidP="004C1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9677"/>
      <w:docPartObj>
        <w:docPartGallery w:val="Page Numbers (Bottom of Page)"/>
        <w:docPartUnique/>
      </w:docPartObj>
    </w:sdtPr>
    <w:sdtEndPr>
      <w:rPr>
        <w:noProof/>
        <w:sz w:val="20"/>
        <w:szCs w:val="20"/>
      </w:rPr>
    </w:sdtEndPr>
    <w:sdtContent>
      <w:p w14:paraId="272DEE17" w14:textId="6B55CF0A" w:rsidR="000E4CCB" w:rsidRPr="002C6044" w:rsidRDefault="000E4CCB">
        <w:pPr>
          <w:pStyle w:val="Footer"/>
          <w:jc w:val="center"/>
          <w:rPr>
            <w:sz w:val="20"/>
            <w:szCs w:val="20"/>
          </w:rPr>
        </w:pPr>
        <w:r w:rsidRPr="002C6044">
          <w:rPr>
            <w:sz w:val="20"/>
            <w:szCs w:val="20"/>
          </w:rPr>
          <w:fldChar w:fldCharType="begin"/>
        </w:r>
        <w:r w:rsidRPr="002C6044">
          <w:rPr>
            <w:sz w:val="20"/>
            <w:szCs w:val="20"/>
          </w:rPr>
          <w:instrText xml:space="preserve"> PAGE   \* MERGEFORMAT </w:instrText>
        </w:r>
        <w:r w:rsidRPr="002C6044">
          <w:rPr>
            <w:sz w:val="20"/>
            <w:szCs w:val="20"/>
          </w:rPr>
          <w:fldChar w:fldCharType="separate"/>
        </w:r>
        <w:r w:rsidR="008730E2" w:rsidRPr="002C6044">
          <w:rPr>
            <w:noProof/>
            <w:sz w:val="20"/>
            <w:szCs w:val="20"/>
          </w:rPr>
          <w:t>4</w:t>
        </w:r>
        <w:r w:rsidRPr="002C6044">
          <w:rPr>
            <w:noProof/>
            <w:sz w:val="20"/>
            <w:szCs w:val="20"/>
          </w:rPr>
          <w:fldChar w:fldCharType="end"/>
        </w:r>
      </w:p>
    </w:sdtContent>
  </w:sdt>
  <w:p w14:paraId="2813BF6D" w14:textId="77777777" w:rsidR="000E4CCB" w:rsidRDefault="000E4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78B54" w14:textId="77777777" w:rsidR="00ED525D" w:rsidRDefault="00ED525D" w:rsidP="004C11AE">
      <w:r>
        <w:separator/>
      </w:r>
    </w:p>
  </w:footnote>
  <w:footnote w:type="continuationSeparator" w:id="0">
    <w:p w14:paraId="002FEFBD" w14:textId="77777777" w:rsidR="00ED525D" w:rsidRDefault="00ED525D" w:rsidP="004C1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A5C80"/>
    <w:multiLevelType w:val="hybridMultilevel"/>
    <w:tmpl w:val="D520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BB3913"/>
    <w:multiLevelType w:val="hybridMultilevel"/>
    <w:tmpl w:val="AE407F3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E40648C"/>
    <w:multiLevelType w:val="hybridMultilevel"/>
    <w:tmpl w:val="3A483F8E"/>
    <w:lvl w:ilvl="0" w:tplc="D9E0F24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BF4288"/>
    <w:multiLevelType w:val="hybridMultilevel"/>
    <w:tmpl w:val="5C6A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zYxMzUzMjQxM7JU0lEKTi0uzszPAykwNK0FAG+b+HgtAAAA"/>
  </w:docVars>
  <w:rsids>
    <w:rsidRoot w:val="00C91056"/>
    <w:rsid w:val="00017DB8"/>
    <w:rsid w:val="00043E83"/>
    <w:rsid w:val="0007668A"/>
    <w:rsid w:val="0009176D"/>
    <w:rsid w:val="0009735D"/>
    <w:rsid w:val="000E4485"/>
    <w:rsid w:val="000E4CCB"/>
    <w:rsid w:val="000F64DB"/>
    <w:rsid w:val="00106BEE"/>
    <w:rsid w:val="00113D47"/>
    <w:rsid w:val="001427C0"/>
    <w:rsid w:val="001519B1"/>
    <w:rsid w:val="00153E86"/>
    <w:rsid w:val="00254EE4"/>
    <w:rsid w:val="00257B78"/>
    <w:rsid w:val="002A39EF"/>
    <w:rsid w:val="002C6044"/>
    <w:rsid w:val="00313A2F"/>
    <w:rsid w:val="00474D32"/>
    <w:rsid w:val="004A4C95"/>
    <w:rsid w:val="004C11AE"/>
    <w:rsid w:val="004E0092"/>
    <w:rsid w:val="004F61E6"/>
    <w:rsid w:val="00554EF3"/>
    <w:rsid w:val="005F394B"/>
    <w:rsid w:val="005F7651"/>
    <w:rsid w:val="00646F89"/>
    <w:rsid w:val="006905A3"/>
    <w:rsid w:val="0069102B"/>
    <w:rsid w:val="007212B8"/>
    <w:rsid w:val="00815D13"/>
    <w:rsid w:val="008239F8"/>
    <w:rsid w:val="0084628A"/>
    <w:rsid w:val="00854C0E"/>
    <w:rsid w:val="00855F2A"/>
    <w:rsid w:val="008730E2"/>
    <w:rsid w:val="00885E24"/>
    <w:rsid w:val="00893CE5"/>
    <w:rsid w:val="00930ACF"/>
    <w:rsid w:val="009427F1"/>
    <w:rsid w:val="00973AC8"/>
    <w:rsid w:val="00B23E34"/>
    <w:rsid w:val="00B330B7"/>
    <w:rsid w:val="00B351A3"/>
    <w:rsid w:val="00B40DBB"/>
    <w:rsid w:val="00C34AA7"/>
    <w:rsid w:val="00C875A9"/>
    <w:rsid w:val="00C91056"/>
    <w:rsid w:val="00CC4B2B"/>
    <w:rsid w:val="00DB65B9"/>
    <w:rsid w:val="00DC4569"/>
    <w:rsid w:val="00E21887"/>
    <w:rsid w:val="00E5264C"/>
    <w:rsid w:val="00E85E36"/>
    <w:rsid w:val="00EB56F7"/>
    <w:rsid w:val="00ED525D"/>
    <w:rsid w:val="00F149F8"/>
    <w:rsid w:val="00F535C7"/>
    <w:rsid w:val="00FE29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55F22"/>
  <w15:chartTrackingRefBased/>
  <w15:docId w15:val="{5FF18435-4FAB-4CB3-A29D-7F9CD53C9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056"/>
    <w:pPr>
      <w:widowControl w:val="0"/>
    </w:pPr>
    <w:rPr>
      <w:rFonts w:eastAsia="新細明體"/>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0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1056"/>
    <w:pPr>
      <w:ind w:left="720"/>
      <w:contextualSpacing/>
    </w:pPr>
  </w:style>
  <w:style w:type="character" w:styleId="Hyperlink">
    <w:name w:val="Hyperlink"/>
    <w:basedOn w:val="DefaultParagraphFont"/>
    <w:uiPriority w:val="99"/>
    <w:semiHidden/>
    <w:unhideWhenUsed/>
    <w:rsid w:val="00893CE5"/>
    <w:rPr>
      <w:color w:val="0563C1" w:themeColor="hyperlink"/>
      <w:u w:val="single"/>
    </w:rPr>
  </w:style>
  <w:style w:type="paragraph" w:styleId="Header">
    <w:name w:val="header"/>
    <w:basedOn w:val="Normal"/>
    <w:link w:val="HeaderChar"/>
    <w:uiPriority w:val="99"/>
    <w:unhideWhenUsed/>
    <w:rsid w:val="004C11AE"/>
    <w:pPr>
      <w:tabs>
        <w:tab w:val="center" w:pos="4320"/>
        <w:tab w:val="right" w:pos="8640"/>
      </w:tabs>
    </w:pPr>
  </w:style>
  <w:style w:type="character" w:customStyle="1" w:styleId="HeaderChar">
    <w:name w:val="Header Char"/>
    <w:basedOn w:val="DefaultParagraphFont"/>
    <w:link w:val="Header"/>
    <w:uiPriority w:val="99"/>
    <w:rsid w:val="004C11AE"/>
    <w:rPr>
      <w:rFonts w:eastAsia="新細明體"/>
      <w:szCs w:val="24"/>
      <w:lang w:eastAsia="zh-TW"/>
    </w:rPr>
  </w:style>
  <w:style w:type="paragraph" w:styleId="Footer">
    <w:name w:val="footer"/>
    <w:basedOn w:val="Normal"/>
    <w:link w:val="FooterChar"/>
    <w:uiPriority w:val="99"/>
    <w:unhideWhenUsed/>
    <w:rsid w:val="004C11AE"/>
    <w:pPr>
      <w:tabs>
        <w:tab w:val="center" w:pos="4320"/>
        <w:tab w:val="right" w:pos="8640"/>
      </w:tabs>
    </w:pPr>
  </w:style>
  <w:style w:type="character" w:customStyle="1" w:styleId="FooterChar">
    <w:name w:val="Footer Char"/>
    <w:basedOn w:val="DefaultParagraphFont"/>
    <w:link w:val="Footer"/>
    <w:uiPriority w:val="99"/>
    <w:rsid w:val="004C11AE"/>
    <w:rPr>
      <w:rFonts w:eastAsia="新細明體"/>
      <w:szCs w:val="24"/>
      <w:lang w:eastAsia="zh-TW"/>
    </w:rPr>
  </w:style>
  <w:style w:type="character" w:styleId="CommentReference">
    <w:name w:val="annotation reference"/>
    <w:basedOn w:val="DefaultParagraphFont"/>
    <w:uiPriority w:val="99"/>
    <w:semiHidden/>
    <w:unhideWhenUsed/>
    <w:rsid w:val="006905A3"/>
    <w:rPr>
      <w:sz w:val="16"/>
      <w:szCs w:val="16"/>
    </w:rPr>
  </w:style>
  <w:style w:type="paragraph" w:styleId="CommentText">
    <w:name w:val="annotation text"/>
    <w:basedOn w:val="Normal"/>
    <w:link w:val="CommentTextChar"/>
    <w:uiPriority w:val="99"/>
    <w:semiHidden/>
    <w:unhideWhenUsed/>
    <w:rsid w:val="006905A3"/>
    <w:rPr>
      <w:sz w:val="20"/>
      <w:szCs w:val="20"/>
    </w:rPr>
  </w:style>
  <w:style w:type="character" w:customStyle="1" w:styleId="CommentTextChar">
    <w:name w:val="Comment Text Char"/>
    <w:basedOn w:val="DefaultParagraphFont"/>
    <w:link w:val="CommentText"/>
    <w:uiPriority w:val="99"/>
    <w:semiHidden/>
    <w:rsid w:val="006905A3"/>
    <w:rPr>
      <w:rFonts w:eastAsia="新細明體"/>
      <w:sz w:val="20"/>
      <w:szCs w:val="20"/>
      <w:lang w:eastAsia="zh-TW"/>
    </w:rPr>
  </w:style>
  <w:style w:type="paragraph" w:styleId="CommentSubject">
    <w:name w:val="annotation subject"/>
    <w:basedOn w:val="CommentText"/>
    <w:next w:val="CommentText"/>
    <w:link w:val="CommentSubjectChar"/>
    <w:uiPriority w:val="99"/>
    <w:semiHidden/>
    <w:unhideWhenUsed/>
    <w:rsid w:val="006905A3"/>
    <w:rPr>
      <w:b/>
      <w:bCs/>
    </w:rPr>
  </w:style>
  <w:style w:type="character" w:customStyle="1" w:styleId="CommentSubjectChar">
    <w:name w:val="Comment Subject Char"/>
    <w:basedOn w:val="CommentTextChar"/>
    <w:link w:val="CommentSubject"/>
    <w:uiPriority w:val="99"/>
    <w:semiHidden/>
    <w:rsid w:val="006905A3"/>
    <w:rPr>
      <w:rFonts w:eastAsia="新細明體"/>
      <w:b/>
      <w:bCs/>
      <w:sz w:val="20"/>
      <w:szCs w:val="20"/>
      <w:lang w:eastAsia="zh-TW"/>
    </w:rPr>
  </w:style>
  <w:style w:type="paragraph" w:styleId="BalloonText">
    <w:name w:val="Balloon Text"/>
    <w:basedOn w:val="Normal"/>
    <w:link w:val="BalloonTextChar"/>
    <w:uiPriority w:val="99"/>
    <w:semiHidden/>
    <w:unhideWhenUsed/>
    <w:rsid w:val="006905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5A3"/>
    <w:rPr>
      <w:rFonts w:ascii="Segoe UI" w:eastAsia="新細明體" w:hAnsi="Segoe UI" w:cs="Segoe UI"/>
      <w:sz w:val="18"/>
      <w:szCs w:val="1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167954">
      <w:bodyDiv w:val="1"/>
      <w:marLeft w:val="0"/>
      <w:marRight w:val="0"/>
      <w:marTop w:val="0"/>
      <w:marBottom w:val="0"/>
      <w:divBdr>
        <w:top w:val="none" w:sz="0" w:space="0" w:color="auto"/>
        <w:left w:val="none" w:sz="0" w:space="0" w:color="auto"/>
        <w:bottom w:val="none" w:sz="0" w:space="0" w:color="auto"/>
        <w:right w:val="none" w:sz="0" w:space="0" w:color="auto"/>
      </w:divBdr>
    </w:div>
    <w:div w:id="1321232273">
      <w:bodyDiv w:val="1"/>
      <w:marLeft w:val="0"/>
      <w:marRight w:val="0"/>
      <w:marTop w:val="0"/>
      <w:marBottom w:val="0"/>
      <w:divBdr>
        <w:top w:val="none" w:sz="0" w:space="0" w:color="auto"/>
        <w:left w:val="none" w:sz="0" w:space="0" w:color="auto"/>
        <w:bottom w:val="none" w:sz="0" w:space="0" w:color="auto"/>
        <w:right w:val="none" w:sz="0" w:space="0" w:color="auto"/>
      </w:divBdr>
    </w:div>
    <w:div w:id="211505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duhk.hk/en/privacy-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Yun Tong Thomas [GS]</dc:creator>
  <cp:keywords/>
  <dc:description/>
  <cp:lastModifiedBy>HO, Cheuk Ngai [GS]</cp:lastModifiedBy>
  <cp:revision>2</cp:revision>
  <dcterms:created xsi:type="dcterms:W3CDTF">2023-10-17T07:11:00Z</dcterms:created>
  <dcterms:modified xsi:type="dcterms:W3CDTF">2023-10-1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335f048a40307bbdb58918fb9ceafa906d8828fe7d6402ed06b772181ff0</vt:lpwstr>
  </property>
</Properties>
</file>